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1A80E1C7" w14:textId="34253480" w:rsidR="0010663D" w:rsidRPr="003A53B9" w:rsidRDefault="23980C37" w:rsidP="42A5962C">
      <w:pPr>
        <w:spacing w:after="120"/>
        <w:jc w:val="center"/>
        <w:rPr>
          <w:color w:val="000000" w:themeColor="text1"/>
          <w:sz w:val="40"/>
          <w:szCs w:val="40"/>
        </w:rPr>
      </w:pPr>
      <w:r w:rsidRPr="69FFF82A">
        <w:rPr>
          <w:color w:val="000000" w:themeColor="text1"/>
          <w:sz w:val="40"/>
          <w:szCs w:val="40"/>
        </w:rPr>
        <w:t xml:space="preserve">Carlos Eduardo </w:t>
      </w:r>
      <w:r w:rsidR="3701C544" w:rsidRPr="69FFF82A">
        <w:rPr>
          <w:color w:val="000000" w:themeColor="text1"/>
          <w:sz w:val="40"/>
          <w:szCs w:val="40"/>
        </w:rPr>
        <w:t>Barbosa de Almeida</w:t>
      </w:r>
    </w:p>
    <w:p w14:paraId="08FF251B" w14:textId="1E8259A8" w:rsidR="00017559" w:rsidRPr="003A53B9" w:rsidRDefault="003A53B9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3A53B9">
        <w:rPr>
          <w:color w:val="000000" w:themeColor="text1"/>
          <w:sz w:val="40"/>
          <w:szCs w:val="40"/>
        </w:rPr>
        <w:t>Helisana dos Santos Lula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 w:rsidRPr="472E7872">
        <w:rPr>
          <w:sz w:val="40"/>
          <w:szCs w:val="40"/>
        </w:rPr>
        <w:t>ESPECIFICAÇÃO</w:t>
      </w:r>
      <w:r w:rsidR="0010663D" w:rsidRPr="472E7872">
        <w:rPr>
          <w:sz w:val="40"/>
          <w:szCs w:val="40"/>
        </w:rPr>
        <w:t xml:space="preserve"> DO PROJETO</w:t>
      </w:r>
      <w:r w:rsidR="00017559" w:rsidRPr="472E7872">
        <w:rPr>
          <w:sz w:val="40"/>
          <w:szCs w:val="40"/>
        </w:rPr>
        <w:t xml:space="preserve"> </w:t>
      </w:r>
    </w:p>
    <w:p w14:paraId="5C7F408F" w14:textId="28EA91F4" w:rsidR="472E7872" w:rsidRDefault="472E7872" w:rsidP="557FDA7D">
      <w:pPr>
        <w:jc w:val="center"/>
        <w:rPr>
          <w:sz w:val="40"/>
          <w:szCs w:val="40"/>
        </w:rPr>
      </w:pPr>
      <w:r w:rsidRPr="557FDA7D">
        <w:rPr>
          <w:sz w:val="40"/>
          <w:szCs w:val="40"/>
        </w:rPr>
        <w:t>CONCEPT CFC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10A35EB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65pt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277D7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277D7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277D7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277D7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277D7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277D7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277D7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277D7F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0DB4136" w14:textId="740E37C8" w:rsidR="0034451F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277D7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277D7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277D7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277D7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277D7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277D7F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52EDF299" w14:textId="491EE8FD" w:rsidR="472E7872" w:rsidRDefault="472E7872" w:rsidP="472E7872"/>
    <w:tbl>
      <w:tblPr>
        <w:tblStyle w:val="Tabelacomgrade"/>
        <w:tblW w:w="6802" w:type="dxa"/>
        <w:tblInd w:w="704" w:type="dxa"/>
        <w:tblLook w:val="04A0" w:firstRow="1" w:lastRow="0" w:firstColumn="1" w:lastColumn="0" w:noHBand="0" w:noVBand="1"/>
      </w:tblPr>
      <w:tblGrid>
        <w:gridCol w:w="1397"/>
        <w:gridCol w:w="5405"/>
      </w:tblGrid>
      <w:tr w:rsidR="000A5C41" w:rsidRPr="00FA629D" w14:paraId="0D883202" w14:textId="77777777" w:rsidTr="094B842A">
        <w:trPr>
          <w:trHeight w:val="382"/>
        </w:trPr>
        <w:tc>
          <w:tcPr>
            <w:tcW w:w="6802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94B842A">
        <w:trPr>
          <w:trHeight w:val="417"/>
        </w:trPr>
        <w:tc>
          <w:tcPr>
            <w:tcW w:w="6802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94B842A">
        <w:trPr>
          <w:trHeight w:val="423"/>
        </w:trPr>
        <w:tc>
          <w:tcPr>
            <w:tcW w:w="1397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405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94B842A">
        <w:trPr>
          <w:trHeight w:val="595"/>
        </w:trPr>
        <w:tc>
          <w:tcPr>
            <w:tcW w:w="1397" w:type="dxa"/>
            <w:vAlign w:val="center"/>
          </w:tcPr>
          <w:p w14:paraId="4FF55012" w14:textId="5519674B" w:rsidR="0094014C" w:rsidRPr="00924333" w:rsidRDefault="2688C60B" w:rsidP="094B842A">
            <w:pPr>
              <w:jc w:val="center"/>
              <w:rPr>
                <w:sz w:val="24"/>
                <w:szCs w:val="24"/>
              </w:rPr>
            </w:pPr>
            <w:r w:rsidRPr="00924333">
              <w:rPr>
                <w:sz w:val="24"/>
                <w:szCs w:val="24"/>
              </w:rPr>
              <w:t>1</w:t>
            </w:r>
          </w:p>
        </w:tc>
        <w:tc>
          <w:tcPr>
            <w:tcW w:w="5405" w:type="dxa"/>
            <w:vAlign w:val="center"/>
          </w:tcPr>
          <w:p w14:paraId="09A5BC1F" w14:textId="070F566C" w:rsidR="0094014C" w:rsidRPr="00924333" w:rsidRDefault="00F770F5" w:rsidP="094B84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cilitar o processo </w:t>
            </w:r>
            <w:r w:rsidR="004B68E4">
              <w:rPr>
                <w:sz w:val="24"/>
                <w:szCs w:val="24"/>
              </w:rPr>
              <w:t>de matrícula</w:t>
            </w:r>
            <w:r w:rsidR="003651CC">
              <w:rPr>
                <w:sz w:val="24"/>
                <w:szCs w:val="24"/>
              </w:rPr>
              <w:t xml:space="preserve"> dos </w:t>
            </w:r>
            <w:r w:rsidR="005021DA">
              <w:rPr>
                <w:sz w:val="24"/>
                <w:szCs w:val="24"/>
              </w:rPr>
              <w:t>alunos.</w:t>
            </w:r>
          </w:p>
          <w:p w14:paraId="110DA539" w14:textId="31D313A7" w:rsidR="001C1A49" w:rsidRPr="00924333" w:rsidRDefault="001C1A49" w:rsidP="094B842A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94B842A">
        <w:trPr>
          <w:trHeight w:val="581"/>
        </w:trPr>
        <w:tc>
          <w:tcPr>
            <w:tcW w:w="1397" w:type="dxa"/>
            <w:vAlign w:val="center"/>
          </w:tcPr>
          <w:p w14:paraId="5FB0630C" w14:textId="746D72AD" w:rsidR="0094014C" w:rsidRPr="00924333" w:rsidRDefault="2688C60B" w:rsidP="094B842A">
            <w:pPr>
              <w:jc w:val="center"/>
              <w:rPr>
                <w:sz w:val="24"/>
                <w:szCs w:val="24"/>
              </w:rPr>
            </w:pPr>
            <w:r w:rsidRPr="00924333">
              <w:rPr>
                <w:sz w:val="24"/>
                <w:szCs w:val="24"/>
              </w:rPr>
              <w:t>2</w:t>
            </w:r>
          </w:p>
        </w:tc>
        <w:tc>
          <w:tcPr>
            <w:tcW w:w="5405" w:type="dxa"/>
            <w:vAlign w:val="center"/>
          </w:tcPr>
          <w:p w14:paraId="0CD4B361" w14:textId="1EA10A56" w:rsidR="001C1A49" w:rsidRPr="00924333" w:rsidRDefault="00AB1E49" w:rsidP="094B84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agendamento de aula</w:t>
            </w:r>
            <w:r w:rsidR="005021DA">
              <w:rPr>
                <w:sz w:val="24"/>
                <w:szCs w:val="24"/>
              </w:rPr>
              <w:t>s práticas</w:t>
            </w:r>
          </w:p>
        </w:tc>
      </w:tr>
      <w:tr w:rsidR="0094014C" w:rsidRPr="00FA629D" w14:paraId="57012F8E" w14:textId="77777777" w:rsidTr="094B842A">
        <w:trPr>
          <w:trHeight w:val="878"/>
        </w:trPr>
        <w:tc>
          <w:tcPr>
            <w:tcW w:w="1397" w:type="dxa"/>
            <w:vAlign w:val="center"/>
          </w:tcPr>
          <w:p w14:paraId="2A4A108E" w14:textId="0040901A" w:rsidR="0094014C" w:rsidRPr="00924333" w:rsidRDefault="2688C60B" w:rsidP="094B842A">
            <w:pPr>
              <w:jc w:val="center"/>
              <w:rPr>
                <w:sz w:val="24"/>
                <w:szCs w:val="24"/>
              </w:rPr>
            </w:pPr>
            <w:r w:rsidRPr="00924333">
              <w:rPr>
                <w:sz w:val="24"/>
                <w:szCs w:val="24"/>
              </w:rPr>
              <w:t>3</w:t>
            </w:r>
          </w:p>
        </w:tc>
        <w:tc>
          <w:tcPr>
            <w:tcW w:w="5405" w:type="dxa"/>
            <w:vAlign w:val="center"/>
          </w:tcPr>
          <w:p w14:paraId="39684CFE" w14:textId="4C59C038" w:rsidR="00991A6A" w:rsidRPr="00924333" w:rsidRDefault="00AB1E49" w:rsidP="00991A6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lhorar o controle do uso de veículos</w:t>
            </w:r>
            <w:r w:rsidR="005021DA">
              <w:rPr>
                <w:sz w:val="24"/>
                <w:szCs w:val="24"/>
              </w:rPr>
              <w:t xml:space="preserve"> da autoescola.</w:t>
            </w:r>
          </w:p>
          <w:p w14:paraId="7669E19D" w14:textId="1D1E1252" w:rsidR="001C1A49" w:rsidRPr="00924333" w:rsidRDefault="001C1A49" w:rsidP="094B842A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96283777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1C1A49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5ED821CA" w14:textId="56AE708B" w:rsidR="00FC78B4" w:rsidRPr="00C15418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94B842A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94B842A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34FFE271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F75333" w:rsidRPr="2A386E8A">
              <w:rPr>
                <w:sz w:val="24"/>
                <w:szCs w:val="24"/>
              </w:rPr>
              <w:t xml:space="preserve"> </w:t>
            </w:r>
            <w:r w:rsidR="00F75333" w:rsidRPr="4D8A8491">
              <w:rPr>
                <w:sz w:val="24"/>
                <w:szCs w:val="24"/>
              </w:rPr>
              <w:t xml:space="preserve">Sistema de </w:t>
            </w:r>
            <w:r w:rsidR="00F75333" w:rsidRPr="42EF47E0">
              <w:rPr>
                <w:sz w:val="24"/>
                <w:szCs w:val="24"/>
              </w:rPr>
              <w:t>gerenciamento de</w:t>
            </w:r>
            <w:r w:rsidR="00F75333" w:rsidRPr="3780C6A7">
              <w:rPr>
                <w:sz w:val="24"/>
                <w:szCs w:val="24"/>
              </w:rPr>
              <w:t xml:space="preserve"> CFC</w:t>
            </w:r>
          </w:p>
        </w:tc>
      </w:tr>
      <w:tr w:rsidR="0094014C" w:rsidRPr="00F76475" w14:paraId="7A3AC52F" w14:textId="77777777" w:rsidTr="094B842A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Default="001C1A49" w:rsidP="0094014C">
            <w:pPr>
              <w:rPr>
                <w:sz w:val="24"/>
                <w:szCs w:val="24"/>
              </w:rPr>
            </w:pPr>
          </w:p>
          <w:p w14:paraId="12365F1E" w14:textId="4AAE48A4" w:rsidR="0094014C" w:rsidRDefault="00B9700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istema de gestão </w:t>
            </w:r>
            <w:r w:rsidR="001E751F">
              <w:rPr>
                <w:sz w:val="24"/>
                <w:szCs w:val="24"/>
              </w:rPr>
              <w:t>para Autoescolas e</w:t>
            </w:r>
            <w:r w:rsidR="00DD4045">
              <w:rPr>
                <w:sz w:val="24"/>
                <w:szCs w:val="24"/>
              </w:rPr>
              <w:t>m nuvem</w:t>
            </w:r>
            <w:r w:rsidR="00A047C9">
              <w:rPr>
                <w:sz w:val="24"/>
                <w:szCs w:val="24"/>
              </w:rPr>
              <w:t>.</w:t>
            </w:r>
          </w:p>
          <w:p w14:paraId="63220199" w14:textId="640E433D" w:rsidR="00DD4045" w:rsidRPr="00F76475" w:rsidRDefault="00DD4045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54F8E656" w14:textId="2BA34847" w:rsidR="00CB03A8" w:rsidRDefault="00CB03A8" w:rsidP="001B14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taforma de aula online</w:t>
            </w:r>
            <w:r w:rsidR="00A047C9">
              <w:rPr>
                <w:sz w:val="24"/>
                <w:szCs w:val="24"/>
              </w:rPr>
              <w:t>.</w:t>
            </w:r>
          </w:p>
          <w:p w14:paraId="64C2ED9F" w14:textId="07538F0B" w:rsidR="001B1441" w:rsidRDefault="00DD4045" w:rsidP="001B14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dor financeiro</w:t>
            </w:r>
            <w:r w:rsidR="00A047C9">
              <w:rPr>
                <w:sz w:val="24"/>
                <w:szCs w:val="24"/>
              </w:rPr>
              <w:t>.</w:t>
            </w:r>
          </w:p>
          <w:p w14:paraId="2522CB19" w14:textId="3C9A5249" w:rsidR="001B1441" w:rsidRDefault="001B1441" w:rsidP="001B14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-premises</w:t>
            </w:r>
            <w:r w:rsidR="00A047C9">
              <w:rPr>
                <w:sz w:val="24"/>
                <w:szCs w:val="24"/>
              </w:rPr>
              <w:t>.</w:t>
            </w:r>
          </w:p>
          <w:p w14:paraId="7809E114" w14:textId="42D64BDC" w:rsidR="00DD4045" w:rsidRPr="00F76475" w:rsidRDefault="00DD4045" w:rsidP="0094014C">
            <w:pPr>
              <w:rPr>
                <w:sz w:val="24"/>
                <w:szCs w:val="24"/>
              </w:rPr>
            </w:pP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94B842A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3DFB40E" w14:textId="60CE42E9" w:rsidR="0094014C" w:rsidRPr="005339C1" w:rsidRDefault="00A55ABC" w:rsidP="094B84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a gestão de um</w:t>
            </w:r>
            <w:r w:rsidR="001E751F">
              <w:rPr>
                <w:sz w:val="24"/>
                <w:szCs w:val="24"/>
              </w:rPr>
              <w:t>a Autoescola</w:t>
            </w:r>
            <w:r>
              <w:rPr>
                <w:sz w:val="24"/>
                <w:szCs w:val="24"/>
              </w:rPr>
              <w:t>.</w:t>
            </w:r>
          </w:p>
          <w:p w14:paraId="3BAB8353" w14:textId="522F83CA" w:rsidR="00FB7768" w:rsidRPr="00F76475" w:rsidRDefault="00FB7768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4CD2069F" w:rsidR="00130C93" w:rsidRDefault="00523CD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rificação de presença.</w:t>
            </w:r>
          </w:p>
          <w:p w14:paraId="27049D7D" w14:textId="319C5484" w:rsidR="00727168" w:rsidRPr="00F76475" w:rsidRDefault="0072716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ransmissão de aulas teóricas</w:t>
            </w:r>
            <w:r w:rsidR="317E7B22" w:rsidRPr="65DFA82E">
              <w:rPr>
                <w:sz w:val="24"/>
                <w:szCs w:val="24"/>
              </w:rPr>
              <w:t xml:space="preserve"> e atendimento</w:t>
            </w:r>
            <w:r w:rsidR="317E7B22" w:rsidRPr="7035EDF0">
              <w:rPr>
                <w:sz w:val="24"/>
                <w:szCs w:val="24"/>
              </w:rPr>
              <w:t xml:space="preserve"> online.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96283778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77777777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472E7872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AB250E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472E7872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AB250E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472E7872">
        <w:tc>
          <w:tcPr>
            <w:tcW w:w="2694" w:type="dxa"/>
            <w:vAlign w:val="center"/>
          </w:tcPr>
          <w:p w14:paraId="67D3B850" w14:textId="5CCB6C2D" w:rsidR="00EA0C41" w:rsidRPr="00F76475" w:rsidRDefault="008B4E93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17E6E6AE" w14:textId="77777777" w:rsidR="00EA0C41" w:rsidRPr="00F76475" w:rsidRDefault="00EA0C41" w:rsidP="00AB250E">
            <w:pPr>
              <w:rPr>
                <w:sz w:val="24"/>
                <w:szCs w:val="24"/>
              </w:rPr>
            </w:pPr>
          </w:p>
          <w:p w14:paraId="3892A904" w14:textId="349D6F57" w:rsidR="007E2392" w:rsidRPr="00CA4201" w:rsidRDefault="3C01D750" w:rsidP="094B842A">
            <w:pPr>
              <w:rPr>
                <w:sz w:val="24"/>
                <w:szCs w:val="24"/>
              </w:rPr>
            </w:pPr>
            <w:r w:rsidRPr="00CA4201">
              <w:rPr>
                <w:sz w:val="24"/>
                <w:szCs w:val="24"/>
              </w:rPr>
              <w:t xml:space="preserve">Autoescola, </w:t>
            </w:r>
            <w:r w:rsidR="00AC2601" w:rsidRPr="00CA4201">
              <w:rPr>
                <w:sz w:val="24"/>
                <w:szCs w:val="24"/>
              </w:rPr>
              <w:t>p</w:t>
            </w:r>
            <w:r w:rsidRPr="00CA4201">
              <w:rPr>
                <w:sz w:val="24"/>
                <w:szCs w:val="24"/>
              </w:rPr>
              <w:t>roprietários de CFC, alunos, instrutor,</w:t>
            </w:r>
            <w:r w:rsidR="00CA4201" w:rsidRPr="00CA4201">
              <w:rPr>
                <w:sz w:val="24"/>
                <w:szCs w:val="24"/>
              </w:rPr>
              <w:t xml:space="preserve"> assistentes administrativos e diretores.</w:t>
            </w:r>
          </w:p>
          <w:p w14:paraId="21584C5D" w14:textId="71327A81" w:rsidR="004D201F" w:rsidRPr="00F76475" w:rsidRDefault="004D201F" w:rsidP="00AB250E">
            <w:pPr>
              <w:rPr>
                <w:sz w:val="24"/>
                <w:szCs w:val="24"/>
              </w:rPr>
            </w:pPr>
          </w:p>
        </w:tc>
      </w:tr>
      <w:tr w:rsidR="00EA0C41" w:rsidRPr="00F76475" w14:paraId="47E770DC" w14:textId="77777777" w:rsidTr="472E7872">
        <w:tc>
          <w:tcPr>
            <w:tcW w:w="2694" w:type="dxa"/>
            <w:vAlign w:val="center"/>
          </w:tcPr>
          <w:p w14:paraId="1AFE2EC0" w14:textId="4083BC55" w:rsidR="00EA0C41" w:rsidRPr="00F76475" w:rsidRDefault="008B4E93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3E3F637F" w14:textId="77777777" w:rsidR="00B52E78" w:rsidRPr="00F76475" w:rsidRDefault="00B52E78" w:rsidP="00AB250E">
            <w:pPr>
              <w:rPr>
                <w:sz w:val="24"/>
                <w:szCs w:val="24"/>
              </w:rPr>
            </w:pPr>
          </w:p>
          <w:p w14:paraId="3AEE4A06" w14:textId="44572C31" w:rsidR="00EA765B" w:rsidRDefault="00A35399" w:rsidP="00AB250E">
            <w:pPr>
              <w:rPr>
                <w:sz w:val="24"/>
                <w:szCs w:val="24"/>
              </w:rPr>
            </w:pPr>
            <w:r w:rsidRPr="36C07352">
              <w:rPr>
                <w:sz w:val="24"/>
                <w:szCs w:val="24"/>
              </w:rPr>
              <w:t xml:space="preserve">Plataforma web de gerenciamento de </w:t>
            </w:r>
            <w:r w:rsidRPr="6AB88F4E">
              <w:rPr>
                <w:sz w:val="24"/>
                <w:szCs w:val="24"/>
              </w:rPr>
              <w:t>CFCs</w:t>
            </w:r>
          </w:p>
          <w:p w14:paraId="47CE1423" w14:textId="16FE757F" w:rsidR="00B52E78" w:rsidRPr="00F76475" w:rsidRDefault="00B52E78" w:rsidP="00AB250E">
            <w:pPr>
              <w:rPr>
                <w:sz w:val="24"/>
                <w:szCs w:val="24"/>
              </w:rPr>
            </w:pPr>
          </w:p>
        </w:tc>
      </w:tr>
      <w:tr w:rsidR="008B4E93" w:rsidRPr="00F76475" w14:paraId="29DFD1E6" w14:textId="77777777" w:rsidTr="472E7872">
        <w:tc>
          <w:tcPr>
            <w:tcW w:w="2694" w:type="dxa"/>
            <w:vAlign w:val="center"/>
          </w:tcPr>
          <w:p w14:paraId="2466B633" w14:textId="43963820" w:rsidR="008B4E93" w:rsidRPr="00F76475" w:rsidRDefault="008B4E93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56B96248" w14:textId="77777777" w:rsidR="008B4E93" w:rsidRPr="00F76475" w:rsidRDefault="008B4E93" w:rsidP="00AB250E">
            <w:pPr>
              <w:rPr>
                <w:sz w:val="24"/>
                <w:szCs w:val="24"/>
              </w:rPr>
            </w:pPr>
          </w:p>
          <w:p w14:paraId="66BB8EE1" w14:textId="28840BEC" w:rsidR="0B20B88B" w:rsidRDefault="0B20B88B" w:rsidP="094B842A">
            <w:pPr>
              <w:rPr>
                <w:sz w:val="24"/>
                <w:szCs w:val="24"/>
              </w:rPr>
            </w:pPr>
            <w:r w:rsidRPr="094B842A">
              <w:rPr>
                <w:sz w:val="24"/>
                <w:szCs w:val="24"/>
              </w:rPr>
              <w:t>Gestão integrada de CFCs.</w:t>
            </w:r>
          </w:p>
          <w:p w14:paraId="13687867" w14:textId="0BF2E5A2" w:rsidR="007E2392" w:rsidRPr="00F76475" w:rsidRDefault="007E2392" w:rsidP="00AB250E">
            <w:pPr>
              <w:rPr>
                <w:sz w:val="24"/>
                <w:szCs w:val="24"/>
              </w:rPr>
            </w:pPr>
          </w:p>
        </w:tc>
      </w:tr>
      <w:tr w:rsidR="008B4E93" w:rsidRPr="00F76475" w14:paraId="1F1FCE48" w14:textId="77777777" w:rsidTr="472E7872">
        <w:tc>
          <w:tcPr>
            <w:tcW w:w="2694" w:type="dxa"/>
            <w:vAlign w:val="center"/>
          </w:tcPr>
          <w:p w14:paraId="00EDFA10" w14:textId="5881F9C8" w:rsidR="008B4E93" w:rsidRPr="00F76475" w:rsidRDefault="00EA765B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094A8126" w14:textId="059E995A" w:rsidR="008B4E93" w:rsidRPr="00F76475" w:rsidRDefault="008B4E93" w:rsidP="00AB250E">
            <w:pPr>
              <w:rPr>
                <w:sz w:val="24"/>
                <w:szCs w:val="24"/>
              </w:rPr>
            </w:pPr>
          </w:p>
          <w:p w14:paraId="306DD821" w14:textId="11FC8834" w:rsidR="007E2392" w:rsidRPr="00AC2601" w:rsidRDefault="00F406D1" w:rsidP="094B84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tomação de </w:t>
            </w:r>
            <w:r w:rsidR="004048FB">
              <w:rPr>
                <w:sz w:val="24"/>
                <w:szCs w:val="24"/>
              </w:rPr>
              <w:t>atividades feitas</w:t>
            </w:r>
            <w:r>
              <w:rPr>
                <w:sz w:val="24"/>
                <w:szCs w:val="24"/>
              </w:rPr>
              <w:t xml:space="preserve"> </w:t>
            </w:r>
            <w:r w:rsidR="004048FB">
              <w:rPr>
                <w:sz w:val="24"/>
                <w:szCs w:val="24"/>
              </w:rPr>
              <w:t>n</w:t>
            </w:r>
            <w:r>
              <w:rPr>
                <w:sz w:val="24"/>
                <w:szCs w:val="24"/>
              </w:rPr>
              <w:t xml:space="preserve">o </w:t>
            </w:r>
            <w:r w:rsidR="7579C731" w:rsidRPr="00AC2601">
              <w:rPr>
                <w:sz w:val="24"/>
                <w:szCs w:val="24"/>
              </w:rPr>
              <w:t>sistema do Detran.</w:t>
            </w:r>
          </w:p>
          <w:p w14:paraId="449EE764" w14:textId="20FC475D" w:rsidR="00EA765B" w:rsidRPr="00F76475" w:rsidRDefault="00EA765B" w:rsidP="00AB250E">
            <w:pPr>
              <w:rPr>
                <w:sz w:val="24"/>
                <w:szCs w:val="24"/>
              </w:rPr>
            </w:pPr>
          </w:p>
        </w:tc>
      </w:tr>
      <w:tr w:rsidR="008B4E93" w:rsidRPr="00F76475" w14:paraId="79369F07" w14:textId="77777777" w:rsidTr="472E7872">
        <w:tc>
          <w:tcPr>
            <w:tcW w:w="2694" w:type="dxa"/>
            <w:vAlign w:val="center"/>
          </w:tcPr>
          <w:p w14:paraId="1A8A2763" w14:textId="72FFE429" w:rsidR="008B4E93" w:rsidRPr="00F76475" w:rsidRDefault="00EA765B" w:rsidP="00AB250E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34F9D2ED" w14:textId="77777777" w:rsidR="008B4E93" w:rsidRPr="00F76475" w:rsidRDefault="008B4E93" w:rsidP="00AB250E">
            <w:pPr>
              <w:rPr>
                <w:sz w:val="24"/>
                <w:szCs w:val="24"/>
              </w:rPr>
            </w:pPr>
          </w:p>
          <w:p w14:paraId="5C27DBF2" w14:textId="792D79DC" w:rsidR="00EA765B" w:rsidRPr="00F76475" w:rsidRDefault="062E2D3B" w:rsidP="00AB250E">
            <w:pPr>
              <w:rPr>
                <w:sz w:val="24"/>
                <w:szCs w:val="24"/>
              </w:rPr>
            </w:pPr>
            <w:r w:rsidRPr="472E7872">
              <w:rPr>
                <w:sz w:val="24"/>
                <w:szCs w:val="24"/>
              </w:rPr>
              <w:t>Melhoria da gestão</w:t>
            </w:r>
            <w:r w:rsidR="51E0F09D" w:rsidRPr="472E7872">
              <w:rPr>
                <w:sz w:val="24"/>
                <w:szCs w:val="24"/>
              </w:rPr>
              <w:t xml:space="preserve"> do negócio</w:t>
            </w:r>
            <w:r w:rsidR="3A76A30C" w:rsidRPr="472E7872">
              <w:rPr>
                <w:sz w:val="24"/>
                <w:szCs w:val="24"/>
              </w:rPr>
              <w:t xml:space="preserve"> e</w:t>
            </w:r>
            <w:r w:rsidR="4A5CB844" w:rsidRPr="472E7872">
              <w:rPr>
                <w:sz w:val="24"/>
                <w:szCs w:val="24"/>
              </w:rPr>
              <w:t xml:space="preserve"> aumento dos lucros</w:t>
            </w:r>
            <w:r w:rsidR="51E0F09D" w:rsidRPr="472E7872">
              <w:rPr>
                <w:sz w:val="24"/>
                <w:szCs w:val="24"/>
              </w:rPr>
              <w:t>.</w:t>
            </w:r>
          </w:p>
          <w:p w14:paraId="4115B7BD" w14:textId="01094850" w:rsidR="007E2392" w:rsidRPr="00F76475" w:rsidRDefault="007E2392" w:rsidP="00AB250E">
            <w:pPr>
              <w:rPr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9628377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>PBB – Product Backlog Building</w:t>
      </w:r>
      <w:r w:rsidR="00300DB5" w:rsidRPr="00C15418">
        <w:rPr>
          <w:color w:val="00B0F0"/>
        </w:rPr>
        <w:t>.</w:t>
      </w:r>
    </w:p>
    <w:p w14:paraId="4F42B1C4" w14:textId="138C7516" w:rsidR="0077277A" w:rsidRPr="00C15418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3D465E2A" w:rsidR="007C2471" w:rsidRPr="00017559" w:rsidRDefault="007C2471" w:rsidP="007C2471">
      <w:pPr>
        <w:pStyle w:val="Legenda"/>
      </w:pPr>
      <w:bookmarkStart w:id="12" w:name="_Toc96283780"/>
      <w:r w:rsidRPr="003D5A6D">
        <w:rPr>
          <w:lang w:val="en-US"/>
        </w:rPr>
        <w:t xml:space="preserve">Figura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536534B6" w14:textId="2F1913AE" w:rsidR="009C0345" w:rsidRDefault="009C0345" w:rsidP="009C0345"/>
    <w:p w14:paraId="2F3C5F2F" w14:textId="55986B9C" w:rsidR="00501669" w:rsidRDefault="00501669" w:rsidP="009C0345">
      <w:r>
        <w:br w:type="page"/>
      </w:r>
    </w:p>
    <w:p w14:paraId="18C9E9B6" w14:textId="442BCD89" w:rsidR="00F76475" w:rsidRDefault="00F76475" w:rsidP="00F76475">
      <w:pPr>
        <w:pStyle w:val="Ttulo1"/>
      </w:pPr>
      <w:bookmarkStart w:id="13" w:name="_Toc96283772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1A1F7147" w14:textId="33DB1D6A" w:rsidR="00DD13EB" w:rsidRDefault="00DD13EB" w:rsidP="00DD13EB"/>
    <w:p w14:paraId="53560200" w14:textId="77777777" w:rsidR="00F76475" w:rsidRPr="00C15418" w:rsidRDefault="00F76475" w:rsidP="00F76475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 xml:space="preserve">Uma </w:t>
      </w:r>
      <w:r w:rsidRPr="00C15418">
        <w:rPr>
          <w:b/>
          <w:bCs/>
          <w:color w:val="00B0F0"/>
        </w:rPr>
        <w:t>User Story</w:t>
      </w:r>
      <w:r w:rsidRPr="00C15418">
        <w:rPr>
          <w:color w:val="00B0F0"/>
        </w:rPr>
        <w:t xml:space="preserve">, ou História de Usuário, é construída a partir do seu </w:t>
      </w:r>
      <w:r w:rsidRPr="00C15418">
        <w:rPr>
          <w:b/>
          <w:bCs/>
          <w:color w:val="00B0F0"/>
        </w:rPr>
        <w:t>PBI</w:t>
      </w:r>
      <w:r w:rsidRPr="00C15418">
        <w:rPr>
          <w:color w:val="00B0F0"/>
        </w:rPr>
        <w:t xml:space="preserve">, definido para o canvas </w:t>
      </w:r>
      <w:r w:rsidRPr="00C15418">
        <w:rPr>
          <w:b/>
          <w:bCs/>
          <w:color w:val="00B0F0"/>
        </w:rPr>
        <w:t>PBB</w:t>
      </w:r>
      <w:r w:rsidRPr="00C15418">
        <w:rPr>
          <w:color w:val="00B0F0"/>
        </w:rPr>
        <w:t>.</w:t>
      </w:r>
    </w:p>
    <w:p w14:paraId="2597957D" w14:textId="77777777" w:rsidR="00F76475" w:rsidRPr="00C15418" w:rsidRDefault="00F76475" w:rsidP="00F76475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78042D97" w14:textId="77777777" w:rsidR="00F76475" w:rsidRDefault="00F76475" w:rsidP="00DD13EB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472E7872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AB250E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76475" w:rsidRPr="00821815" w14:paraId="69A46E8C" w14:textId="77777777" w:rsidTr="472E7872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6B280CDC" w:rsidR="00F76475" w:rsidRPr="00821815" w:rsidRDefault="00F76475" w:rsidP="00AB250E">
            <w:pPr>
              <w:spacing w:before="60" w:after="60"/>
            </w:pPr>
            <w:bookmarkStart w:id="15" w:name="_Hlk96268510"/>
            <w:bookmarkEnd w:id="14"/>
            <w:r w:rsidRPr="472E7872">
              <w:rPr>
                <w:b/>
                <w:bCs/>
              </w:rPr>
              <w:t>FEATURE PBI</w:t>
            </w:r>
            <w:r>
              <w:t xml:space="preserve">: </w:t>
            </w:r>
            <w:r w:rsidR="6CA7D79E">
              <w:t>Cadastrar aluno</w:t>
            </w:r>
          </w:p>
        </w:tc>
      </w:tr>
      <w:tr w:rsidR="00C44832" w14:paraId="0F648674" w14:textId="77777777" w:rsidTr="472E7872">
        <w:tc>
          <w:tcPr>
            <w:tcW w:w="1182" w:type="dxa"/>
            <w:vMerge w:val="restart"/>
            <w:vAlign w:val="center"/>
          </w:tcPr>
          <w:p w14:paraId="6431EB11" w14:textId="77777777" w:rsidR="00C44832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6A13CED4" w14:textId="77777777" w:rsidR="00C44832" w:rsidRPr="009E1688" w:rsidRDefault="00C44832" w:rsidP="00C44832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14F28B30" w14:textId="77777777" w:rsidR="00C44832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6E37BA72" w:rsidR="00C44832" w:rsidRPr="00F32599" w:rsidRDefault="00C44832" w:rsidP="00C44832">
            <w:pPr>
              <w:spacing w:before="60" w:after="60"/>
              <w:ind w:left="134"/>
              <w:rPr>
                <w:b/>
                <w:bCs/>
                <w:color w:val="44546A" w:themeColor="text2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5655F3" w:rsidRPr="00F32599">
              <w:rPr>
                <w:color w:val="000000" w:themeColor="text1"/>
              </w:rPr>
              <w:t>Auxiliar</w:t>
            </w:r>
            <w:r w:rsidR="00E536F3" w:rsidRPr="00F32599">
              <w:rPr>
                <w:color w:val="000000" w:themeColor="text1"/>
              </w:rPr>
              <w:t xml:space="preserve"> </w:t>
            </w:r>
            <w:r w:rsidR="005655F3" w:rsidRPr="00F32599">
              <w:rPr>
                <w:color w:val="000000" w:themeColor="text1"/>
              </w:rPr>
              <w:t>Administrativo</w:t>
            </w:r>
          </w:p>
          <w:p w14:paraId="268C4FFE" w14:textId="36D7E08B" w:rsidR="00C44832" w:rsidRPr="00821815" w:rsidRDefault="00C44832" w:rsidP="00C44832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073AC">
              <w:t>cadastrar um aluno</w:t>
            </w:r>
          </w:p>
          <w:p w14:paraId="158AF84E" w14:textId="24FC8546" w:rsidR="00C44832" w:rsidRDefault="005073AC" w:rsidP="005073AC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="00C44832" w:rsidRPr="004F21EF">
              <w:rPr>
                <w:b/>
                <w:bCs/>
              </w:rPr>
              <w:t>PARA</w:t>
            </w:r>
            <w:r w:rsidR="00C44832">
              <w:t xml:space="preserve">: </w:t>
            </w:r>
            <w:r w:rsidR="001B5D25">
              <w:rPr>
                <w:color w:val="000000" w:themeColor="text1"/>
              </w:rPr>
              <w:t>ter controle de seus dados.</w:t>
            </w:r>
          </w:p>
        </w:tc>
      </w:tr>
      <w:tr w:rsidR="00F76475" w14:paraId="238B9988" w14:textId="77777777" w:rsidTr="472E7872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AB250E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AB250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AB250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AB250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2B9BC0A9" w:rsidR="00E25FEA" w:rsidRDefault="00F76475" w:rsidP="00AB250E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978B1">
              <w:t>é necessário cadastrar um aluno</w:t>
            </w:r>
          </w:p>
          <w:p w14:paraId="29CEB57E" w14:textId="529B3D28" w:rsidR="00F76475" w:rsidRPr="002063D9" w:rsidRDefault="00F76475" w:rsidP="00AB250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03080B" w:rsidRPr="0003080B">
              <w:t>os campos obrigatórios forem preenchidos e validados</w:t>
            </w:r>
          </w:p>
          <w:p w14:paraId="7A15708C" w14:textId="141E5A4B" w:rsidR="00F76475" w:rsidRPr="001137C6" w:rsidRDefault="00F76475" w:rsidP="00AB250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2E1159">
              <w:rPr>
                <w:color w:val="000000" w:themeColor="text1"/>
              </w:rPr>
              <w:t>o cadastro é realizado</w:t>
            </w:r>
          </w:p>
        </w:tc>
      </w:tr>
      <w:tr w:rsidR="00E25FEA" w14:paraId="0928A0A7" w14:textId="77777777" w:rsidTr="472E7872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70A4A415" w:rsidR="00E25FEA" w:rsidRDefault="00E25FEA" w:rsidP="00E25F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2E1159">
              <w:t>é necessário cadastrar um aluno</w:t>
            </w:r>
          </w:p>
          <w:p w14:paraId="65CB98F4" w14:textId="57B869EF" w:rsidR="00E25FEA" w:rsidRPr="002063D9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2E1159">
              <w:t>os campos obrigatórios não foram preenchidos e validados</w:t>
            </w:r>
          </w:p>
          <w:p w14:paraId="09BF40E1" w14:textId="72F2B396" w:rsidR="00E25FEA" w:rsidRPr="001137C6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2246FD">
              <w:t xml:space="preserve">não </w:t>
            </w:r>
            <w:r w:rsidR="0088412F">
              <w:t>será possível concluir o cadastro</w:t>
            </w:r>
            <w:r w:rsidR="002246FD">
              <w:t xml:space="preserve">. </w:t>
            </w:r>
          </w:p>
        </w:tc>
      </w:tr>
    </w:tbl>
    <w:p w14:paraId="381C5604" w14:textId="77777777" w:rsidR="0009309D" w:rsidRDefault="0009309D" w:rsidP="00C44832">
      <w:pPr>
        <w:pStyle w:val="Legenda"/>
        <w:spacing w:before="120"/>
      </w:pPr>
      <w:bookmarkStart w:id="16" w:name="_Toc96268061"/>
      <w:bookmarkStart w:id="17" w:name="_Toc96283781"/>
      <w:bookmarkEnd w:id="15"/>
    </w:p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F65E39" w:rsidRPr="00821815" w14:paraId="40369A33" w14:textId="77777777" w:rsidTr="00795DA6">
        <w:trPr>
          <w:trHeight w:val="380"/>
        </w:trPr>
        <w:tc>
          <w:tcPr>
            <w:tcW w:w="7654" w:type="dxa"/>
            <w:gridSpan w:val="3"/>
            <w:vAlign w:val="center"/>
          </w:tcPr>
          <w:p w14:paraId="798D63B2" w14:textId="77777777" w:rsidR="00F65E39" w:rsidRPr="00821815" w:rsidRDefault="00F65E39" w:rsidP="00795DA6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65E39" w:rsidRPr="00821815" w14:paraId="1EE28007" w14:textId="77777777" w:rsidTr="00795DA6">
        <w:trPr>
          <w:trHeight w:val="380"/>
        </w:trPr>
        <w:tc>
          <w:tcPr>
            <w:tcW w:w="7654" w:type="dxa"/>
            <w:gridSpan w:val="3"/>
            <w:vAlign w:val="center"/>
          </w:tcPr>
          <w:p w14:paraId="09C67E28" w14:textId="77777777" w:rsidR="00F65E39" w:rsidRPr="00821815" w:rsidRDefault="00F65E39" w:rsidP="00795DA6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>
              <w:t>Procurar aluno</w:t>
            </w:r>
          </w:p>
        </w:tc>
      </w:tr>
      <w:tr w:rsidR="00F65E39" w14:paraId="7B6BFA48" w14:textId="77777777" w:rsidTr="00795DA6">
        <w:tc>
          <w:tcPr>
            <w:tcW w:w="1182" w:type="dxa"/>
            <w:vMerge w:val="restart"/>
            <w:vAlign w:val="center"/>
          </w:tcPr>
          <w:p w14:paraId="7256488F" w14:textId="77777777" w:rsidR="00F65E39" w:rsidRDefault="00F65E39" w:rsidP="00795DA6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732A82BE" w14:textId="77777777" w:rsidR="00F65E39" w:rsidRPr="009E1688" w:rsidRDefault="00F65E39" w:rsidP="00795DA6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40E6A956" w14:textId="77777777" w:rsidR="00F65E39" w:rsidRDefault="00F65E39" w:rsidP="00795DA6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FB1AE3" w14:textId="77777777" w:rsidR="00F65E39" w:rsidRPr="005073AC" w:rsidRDefault="00F65E39" w:rsidP="00795DA6">
            <w:pPr>
              <w:spacing w:before="60" w:after="60"/>
              <w:ind w:left="134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5073AC">
              <w:rPr>
                <w:color w:val="000000" w:themeColor="text1"/>
              </w:rPr>
              <w:t>Auxiliar Administrativo</w:t>
            </w:r>
          </w:p>
          <w:p w14:paraId="1B435DB8" w14:textId="77777777" w:rsidR="00F65E39" w:rsidRPr="00821815" w:rsidRDefault="00F65E39" w:rsidP="00795DA6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>: procurar um aluno</w:t>
            </w:r>
          </w:p>
          <w:p w14:paraId="026F1B03" w14:textId="31D7203D" w:rsidR="00F65E39" w:rsidRDefault="00F65E39" w:rsidP="00795DA6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>
              <w:rPr>
                <w:color w:val="000000" w:themeColor="text1"/>
              </w:rPr>
              <w:t>ter controle de seus dados.</w:t>
            </w:r>
          </w:p>
        </w:tc>
      </w:tr>
      <w:tr w:rsidR="00F65E39" w:rsidRPr="001137C6" w14:paraId="73B0CC33" w14:textId="77777777" w:rsidTr="00795DA6">
        <w:tc>
          <w:tcPr>
            <w:tcW w:w="1182" w:type="dxa"/>
            <w:vMerge/>
            <w:vAlign w:val="center"/>
          </w:tcPr>
          <w:p w14:paraId="786DA533" w14:textId="77777777" w:rsidR="00F65E39" w:rsidRPr="009E1688" w:rsidRDefault="00F65E39" w:rsidP="00795DA6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1678ED7" w14:textId="77777777" w:rsidR="00F65E39" w:rsidRDefault="00F65E39" w:rsidP="00795DA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CDF8495" w14:textId="77777777" w:rsidR="00F65E39" w:rsidRDefault="00F65E39" w:rsidP="00795DA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45EDFDA1" w14:textId="77777777" w:rsidR="00F65E39" w:rsidRPr="004F21EF" w:rsidRDefault="00F65E39" w:rsidP="00795DA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627D77D" w14:textId="77777777" w:rsidR="00F65E39" w:rsidRDefault="00F65E39" w:rsidP="00795DA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existe tal aluno cadastrado</w:t>
            </w:r>
          </w:p>
          <w:p w14:paraId="5182B39F" w14:textId="0A3B3D6D" w:rsidR="00F65E39" w:rsidRPr="002063D9" w:rsidRDefault="00F65E39" w:rsidP="00795DA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42053">
              <w:t xml:space="preserve">é realizado a busca </w:t>
            </w:r>
            <w:r w:rsidR="000D32AD">
              <w:t>por pelo menos</w:t>
            </w:r>
            <w:r w:rsidR="00542053">
              <w:t xml:space="preserve"> 3</w:t>
            </w:r>
            <w:r w:rsidR="000D32AD">
              <w:t xml:space="preserve"> caracteres(</w:t>
            </w:r>
            <w:r w:rsidR="00542053">
              <w:t>letras</w:t>
            </w:r>
            <w:r w:rsidR="000D32AD">
              <w:t>) sem espaço</w:t>
            </w:r>
            <w:r w:rsidR="00542053">
              <w:t xml:space="preserve"> do nome do aluno</w:t>
            </w:r>
          </w:p>
          <w:p w14:paraId="1E31B31B" w14:textId="2421C65A" w:rsidR="00F65E39" w:rsidRPr="001137C6" w:rsidRDefault="00F65E39" w:rsidP="00795DA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42053">
              <w:t>é r</w:t>
            </w:r>
            <w:r w:rsidR="00C2041C">
              <w:t xml:space="preserve">etornado a lista de alunos </w:t>
            </w:r>
            <w:r w:rsidR="00DF5752">
              <w:t xml:space="preserve">cadastrados </w:t>
            </w:r>
            <w:r w:rsidR="00C2041C">
              <w:t xml:space="preserve">e </w:t>
            </w:r>
            <w:r w:rsidR="00617E6F">
              <w:t xml:space="preserve">posso </w:t>
            </w:r>
            <w:r w:rsidR="000378BF">
              <w:t>ter acesso ao cadastro pelo nome</w:t>
            </w:r>
          </w:p>
        </w:tc>
      </w:tr>
      <w:tr w:rsidR="00F65E39" w:rsidRPr="001137C6" w14:paraId="7A356E2B" w14:textId="77777777" w:rsidTr="00795DA6">
        <w:tc>
          <w:tcPr>
            <w:tcW w:w="1182" w:type="dxa"/>
            <w:vMerge/>
            <w:vAlign w:val="center"/>
          </w:tcPr>
          <w:p w14:paraId="6096C5F9" w14:textId="77777777" w:rsidR="00F65E39" w:rsidRPr="009E1688" w:rsidRDefault="00F65E39" w:rsidP="00795DA6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335CEA1" w14:textId="77777777" w:rsidR="00F65E39" w:rsidRDefault="00F65E39" w:rsidP="00795DA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244C2EB" w14:textId="77777777" w:rsidR="00F65E39" w:rsidRDefault="00F65E39" w:rsidP="00795DA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2F66F56" w14:textId="77777777" w:rsidR="00F65E39" w:rsidRPr="004F21EF" w:rsidRDefault="00F65E39" w:rsidP="00795DA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6571198C" w14:textId="77777777" w:rsidR="000D32AD" w:rsidRDefault="000D32AD" w:rsidP="000D32AD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existe tal aluno cadastrado</w:t>
            </w:r>
          </w:p>
          <w:p w14:paraId="3EEE0978" w14:textId="70C0F3FF" w:rsidR="000D32AD" w:rsidRPr="002063D9" w:rsidRDefault="000D32AD" w:rsidP="000F20F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é realizado a busca por menos 3 caracteres(letras) </w:t>
            </w:r>
            <w:r w:rsidR="000F20F8">
              <w:t xml:space="preserve">com </w:t>
            </w:r>
            <w:r w:rsidR="00DF5752">
              <w:t>ou sem</w:t>
            </w:r>
            <w:r w:rsidR="000F20F8">
              <w:t xml:space="preserve"> </w:t>
            </w:r>
            <w:r>
              <w:t>espaço do nome do aluno</w:t>
            </w:r>
          </w:p>
          <w:p w14:paraId="2C63580B" w14:textId="2332D924" w:rsidR="00F65E39" w:rsidRPr="001137C6" w:rsidRDefault="000D32AD" w:rsidP="000D32A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F5752">
              <w:t xml:space="preserve">não é </w:t>
            </w:r>
            <w:r>
              <w:t xml:space="preserve">retornado a lista de </w:t>
            </w:r>
            <w:r w:rsidR="00DF5752">
              <w:t>alunos cadastrados</w:t>
            </w:r>
          </w:p>
        </w:tc>
      </w:tr>
    </w:tbl>
    <w:p w14:paraId="22EDD433" w14:textId="77777777" w:rsidR="00F65E39" w:rsidRPr="00F65E39" w:rsidRDefault="00F65E39" w:rsidP="00F65E39">
      <w:pPr>
        <w:pStyle w:val="CorpodeTexto"/>
      </w:pPr>
    </w:p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E96698" w:rsidRPr="00821815" w14:paraId="779D3CBD" w14:textId="77777777" w:rsidTr="00795DA6">
        <w:trPr>
          <w:trHeight w:val="380"/>
        </w:trPr>
        <w:tc>
          <w:tcPr>
            <w:tcW w:w="7654" w:type="dxa"/>
            <w:gridSpan w:val="3"/>
            <w:vAlign w:val="center"/>
          </w:tcPr>
          <w:p w14:paraId="6348B6E4" w14:textId="77777777" w:rsidR="00E96698" w:rsidRPr="00821815" w:rsidRDefault="00E96698" w:rsidP="00795DA6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lastRenderedPageBreak/>
              <w:t xml:space="preserve">ARTEFATO 5: </w:t>
            </w:r>
            <w:r w:rsidRPr="004F0339">
              <w:t>Relação de User Stories</w:t>
            </w:r>
          </w:p>
        </w:tc>
      </w:tr>
      <w:tr w:rsidR="00E96698" w:rsidRPr="00821815" w14:paraId="5F19F63C" w14:textId="77777777" w:rsidTr="00795DA6">
        <w:trPr>
          <w:trHeight w:val="380"/>
        </w:trPr>
        <w:tc>
          <w:tcPr>
            <w:tcW w:w="7654" w:type="dxa"/>
            <w:gridSpan w:val="3"/>
            <w:vAlign w:val="center"/>
          </w:tcPr>
          <w:p w14:paraId="66301EC9" w14:textId="53C8E486" w:rsidR="00E96698" w:rsidRPr="00821815" w:rsidRDefault="00E96698" w:rsidP="00795DA6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>
              <w:t xml:space="preserve">Associar um serviço ao </w:t>
            </w:r>
            <w:r w:rsidR="00BD51F1">
              <w:t>aluno</w:t>
            </w:r>
          </w:p>
        </w:tc>
      </w:tr>
      <w:tr w:rsidR="00E96698" w14:paraId="19011BA5" w14:textId="77777777" w:rsidTr="00795DA6">
        <w:tc>
          <w:tcPr>
            <w:tcW w:w="1182" w:type="dxa"/>
            <w:vMerge w:val="restart"/>
            <w:vAlign w:val="center"/>
          </w:tcPr>
          <w:p w14:paraId="02084740" w14:textId="77777777" w:rsidR="00E96698" w:rsidRDefault="00E96698" w:rsidP="00795DA6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12A20180" w14:textId="77777777" w:rsidR="00E96698" w:rsidRPr="009E1688" w:rsidRDefault="00E96698" w:rsidP="00795DA6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6C203529" w14:textId="77777777" w:rsidR="00E96698" w:rsidRDefault="00E96698" w:rsidP="00795DA6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2AA45670" w14:textId="77777777" w:rsidR="00E96698" w:rsidRPr="005073AC" w:rsidRDefault="00E96698" w:rsidP="00795DA6">
            <w:pPr>
              <w:spacing w:before="60" w:after="60"/>
              <w:ind w:left="134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5073AC">
              <w:rPr>
                <w:color w:val="000000" w:themeColor="text1"/>
              </w:rPr>
              <w:t>Auxiliar Administrativo</w:t>
            </w:r>
          </w:p>
          <w:p w14:paraId="7D94D9EE" w14:textId="21FBCBF9" w:rsidR="00E96698" w:rsidRPr="00821815" w:rsidRDefault="00E96698" w:rsidP="00795DA6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BD51F1">
              <w:t>associar um serviço ao aluno</w:t>
            </w:r>
          </w:p>
          <w:p w14:paraId="52797818" w14:textId="41CC6ABE" w:rsidR="00E96698" w:rsidRDefault="00E96698" w:rsidP="00795DA6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3B39B5">
              <w:t xml:space="preserve">ter </w:t>
            </w:r>
            <w:r w:rsidR="00BD51F1">
              <w:rPr>
                <w:color w:val="000000" w:themeColor="text1"/>
              </w:rPr>
              <w:t>controle</w:t>
            </w:r>
            <w:r w:rsidR="003B39B5">
              <w:rPr>
                <w:color w:val="000000" w:themeColor="text1"/>
              </w:rPr>
              <w:t xml:space="preserve"> </w:t>
            </w:r>
            <w:r w:rsidR="00BD51F1">
              <w:rPr>
                <w:color w:val="000000" w:themeColor="text1"/>
              </w:rPr>
              <w:t>de seus dados.</w:t>
            </w:r>
          </w:p>
        </w:tc>
      </w:tr>
      <w:tr w:rsidR="00E96698" w:rsidRPr="001137C6" w14:paraId="3B5B0A77" w14:textId="77777777" w:rsidTr="00795DA6">
        <w:tc>
          <w:tcPr>
            <w:tcW w:w="1182" w:type="dxa"/>
            <w:vMerge/>
            <w:vAlign w:val="center"/>
          </w:tcPr>
          <w:p w14:paraId="5A8E4422" w14:textId="77777777" w:rsidR="00E96698" w:rsidRPr="009E1688" w:rsidRDefault="00E96698" w:rsidP="00795DA6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ED8B93A" w14:textId="77777777" w:rsidR="00E96698" w:rsidRDefault="00E96698" w:rsidP="00795DA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7B46969F" w14:textId="77777777" w:rsidR="00E96698" w:rsidRDefault="00E96698" w:rsidP="00795DA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5E0D4693" w14:textId="77777777" w:rsidR="00E96698" w:rsidRPr="004F21EF" w:rsidRDefault="00E96698" w:rsidP="00795DA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3E595623" w14:textId="19187324" w:rsidR="00E96698" w:rsidRDefault="00E96698" w:rsidP="00795DA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A10DB">
              <w:t>está</w:t>
            </w:r>
            <w:r w:rsidR="000B1475">
              <w:t xml:space="preserve"> </w:t>
            </w:r>
            <w:r w:rsidR="00F32D31">
              <w:t xml:space="preserve">aberto o cadastro do aluno e é </w:t>
            </w:r>
            <w:r w:rsidR="00981250">
              <w:t xml:space="preserve">necessário associar um serviço </w:t>
            </w:r>
          </w:p>
          <w:p w14:paraId="044A434D" w14:textId="5126CB3E" w:rsidR="00E96698" w:rsidRPr="002063D9" w:rsidRDefault="00E96698" w:rsidP="00795DA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90DB0">
              <w:t>é selecionado um serviço</w:t>
            </w:r>
            <w:r w:rsidR="00787279">
              <w:t xml:space="preserve"> da lista </w:t>
            </w:r>
            <w:r w:rsidR="00F32D31">
              <w:t>de serviços</w:t>
            </w:r>
          </w:p>
          <w:p w14:paraId="3004987F" w14:textId="560DA2E6" w:rsidR="00E96698" w:rsidRPr="001137C6" w:rsidRDefault="00E96698" w:rsidP="00795DA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97A23">
              <w:t>o serviço é associado ao cadastro</w:t>
            </w:r>
          </w:p>
        </w:tc>
      </w:tr>
      <w:tr w:rsidR="00E96698" w:rsidRPr="001137C6" w14:paraId="3B0D3A80" w14:textId="77777777" w:rsidTr="00795DA6">
        <w:tc>
          <w:tcPr>
            <w:tcW w:w="1182" w:type="dxa"/>
            <w:vMerge/>
            <w:vAlign w:val="center"/>
          </w:tcPr>
          <w:p w14:paraId="2EAD5844" w14:textId="77777777" w:rsidR="00E96698" w:rsidRPr="009E1688" w:rsidRDefault="00E96698" w:rsidP="00795DA6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4B1FE4CC" w14:textId="77777777" w:rsidR="00E96698" w:rsidRDefault="00E96698" w:rsidP="00795DA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1993383" w14:textId="77777777" w:rsidR="00E96698" w:rsidRDefault="00E96698" w:rsidP="00795DA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D59F46C" w14:textId="77777777" w:rsidR="00E96698" w:rsidRPr="004F21EF" w:rsidRDefault="00E96698" w:rsidP="00795DA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F027FD1" w14:textId="7B95BF01" w:rsidR="00E96698" w:rsidRDefault="00E96698" w:rsidP="00795DA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310DE4">
              <w:t>está aberto o cadastro do aluno e é necessário associar um serviço</w:t>
            </w:r>
          </w:p>
          <w:p w14:paraId="2DEE51B0" w14:textId="0C0186E3" w:rsidR="00E96698" w:rsidRDefault="00E96698" w:rsidP="00795DA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10DE4">
              <w:t>não é selecionado um serviço da lista de serviços</w:t>
            </w:r>
          </w:p>
          <w:p w14:paraId="2AC0A1D5" w14:textId="315E72DB" w:rsidR="00E96698" w:rsidRPr="001137C6" w:rsidRDefault="00E96698" w:rsidP="00795DA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10DE4">
              <w:t>nenhum serviço é associado ao cadastro</w:t>
            </w:r>
            <w:r>
              <w:t xml:space="preserve">. </w:t>
            </w:r>
          </w:p>
        </w:tc>
      </w:tr>
      <w:bookmarkEnd w:id="16"/>
      <w:bookmarkEnd w:id="17"/>
    </w:tbl>
    <w:p w14:paraId="39D200D6" w14:textId="08A70DFD" w:rsidR="0043409E" w:rsidRPr="00017559" w:rsidRDefault="0043409E" w:rsidP="0043409E"/>
    <w:p w14:paraId="2A6AB080" w14:textId="68F9756B" w:rsidR="00BD35BB" w:rsidRDefault="00BD35BB"/>
    <w:p w14:paraId="668AB0F0" w14:textId="5550888D" w:rsidR="00FA629D" w:rsidRDefault="00FA629D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9C1476" w:rsidRPr="00821815" w14:paraId="4A5D6660" w14:textId="77777777" w:rsidTr="00025D7D">
        <w:trPr>
          <w:trHeight w:val="380"/>
        </w:trPr>
        <w:tc>
          <w:tcPr>
            <w:tcW w:w="7654" w:type="dxa"/>
            <w:gridSpan w:val="3"/>
            <w:vAlign w:val="center"/>
          </w:tcPr>
          <w:p w14:paraId="02E5F10E" w14:textId="77777777" w:rsidR="009C1476" w:rsidRPr="00821815" w:rsidRDefault="009C1476" w:rsidP="00025D7D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9C1476" w:rsidRPr="00821815" w14:paraId="6FB8013D" w14:textId="77777777" w:rsidTr="00025D7D">
        <w:trPr>
          <w:trHeight w:val="380"/>
        </w:trPr>
        <w:tc>
          <w:tcPr>
            <w:tcW w:w="7654" w:type="dxa"/>
            <w:gridSpan w:val="3"/>
            <w:vAlign w:val="center"/>
          </w:tcPr>
          <w:p w14:paraId="7C2D44DE" w14:textId="4A416CCA" w:rsidR="009C1476" w:rsidRPr="00821815" w:rsidRDefault="009C1476" w:rsidP="00025D7D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="00C63FDC" w:rsidRPr="00C63FDC">
              <w:t>Acessar</w:t>
            </w:r>
            <w:r w:rsidR="006024C8">
              <w:t xml:space="preserve"> </w:t>
            </w:r>
            <w:r w:rsidR="00C63FDC" w:rsidRPr="00C63FDC">
              <w:t>serviços contratados pelo aluno</w:t>
            </w:r>
          </w:p>
        </w:tc>
      </w:tr>
      <w:tr w:rsidR="009C1476" w14:paraId="1AD53DB3" w14:textId="77777777" w:rsidTr="00025D7D">
        <w:tc>
          <w:tcPr>
            <w:tcW w:w="1182" w:type="dxa"/>
            <w:vMerge w:val="restart"/>
            <w:vAlign w:val="center"/>
          </w:tcPr>
          <w:p w14:paraId="01148676" w14:textId="77777777" w:rsidR="009C1476" w:rsidRDefault="009C1476" w:rsidP="00025D7D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0B7715BE" w14:textId="77777777" w:rsidR="009C1476" w:rsidRPr="009E1688" w:rsidRDefault="009C1476" w:rsidP="00025D7D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7289C854" w14:textId="77777777" w:rsidR="009C1476" w:rsidRDefault="009C1476" w:rsidP="00025D7D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2AD72D99" w14:textId="77777777" w:rsidR="009C1476" w:rsidRPr="005073AC" w:rsidRDefault="009C1476" w:rsidP="00025D7D">
            <w:pPr>
              <w:spacing w:before="60" w:after="60"/>
              <w:ind w:left="134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5073AC">
              <w:rPr>
                <w:color w:val="000000" w:themeColor="text1"/>
              </w:rPr>
              <w:t>Auxiliar Administrativo</w:t>
            </w:r>
          </w:p>
          <w:p w14:paraId="6725EA80" w14:textId="17593620" w:rsidR="009C1476" w:rsidRDefault="009C1476" w:rsidP="317F348C">
            <w:pPr>
              <w:spacing w:before="60" w:after="60"/>
              <w:ind w:left="134"/>
            </w:pPr>
            <w:r w:rsidRPr="317F348C">
              <w:rPr>
                <w:b/>
                <w:bCs/>
              </w:rPr>
              <w:t>POSSO</w:t>
            </w:r>
            <w:r>
              <w:t xml:space="preserve">: </w:t>
            </w:r>
            <w:r w:rsidR="537D15F2">
              <w:t>A</w:t>
            </w:r>
            <w:r w:rsidR="3B9FD6F5">
              <w:t>cessar</w:t>
            </w:r>
            <w:r w:rsidR="008D1176">
              <w:t xml:space="preserve"> os</w:t>
            </w:r>
            <w:r w:rsidR="34A0AE88">
              <w:t xml:space="preserve"> serviços contratados pelo aluno</w:t>
            </w:r>
          </w:p>
          <w:p w14:paraId="57956F22" w14:textId="750B6063" w:rsidR="009C1476" w:rsidRDefault="009C1476" w:rsidP="00025D7D">
            <w:pPr>
              <w:spacing w:before="60" w:after="60"/>
              <w:ind w:left="134"/>
            </w:pPr>
            <w:r>
              <w:rPr>
                <w:b/>
                <w:bCs/>
              </w:rPr>
              <w:t xml:space="preserve">  </w:t>
            </w: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432C29">
              <w:t>controle dos dados dos alunos</w:t>
            </w:r>
          </w:p>
        </w:tc>
      </w:tr>
      <w:tr w:rsidR="009C1476" w:rsidRPr="001137C6" w14:paraId="2C2E22BE" w14:textId="77777777" w:rsidTr="00025D7D">
        <w:tc>
          <w:tcPr>
            <w:tcW w:w="1182" w:type="dxa"/>
            <w:vMerge/>
            <w:vAlign w:val="center"/>
          </w:tcPr>
          <w:p w14:paraId="01ACC769" w14:textId="77777777" w:rsidR="009C1476" w:rsidRPr="009E1688" w:rsidRDefault="009C1476" w:rsidP="00025D7D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5C6AB047" w14:textId="77777777" w:rsidR="009C1476" w:rsidRDefault="009C1476" w:rsidP="00025D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3F98949" w14:textId="77777777" w:rsidR="009C1476" w:rsidRDefault="009C1476" w:rsidP="00025D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171478CF" w14:textId="77777777" w:rsidR="009C1476" w:rsidRPr="004F21EF" w:rsidRDefault="009C1476" w:rsidP="00025D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3BF0B6F1" w14:textId="31E5A754" w:rsidR="00E07EC5" w:rsidRDefault="009C1476" w:rsidP="00025D7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E07EC5">
              <w:t xml:space="preserve">está aberto o cadastro do aluno </w:t>
            </w:r>
          </w:p>
          <w:p w14:paraId="46E1D779" w14:textId="5CAF8B47" w:rsidR="00405BC4" w:rsidRDefault="009C1476" w:rsidP="00405BC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405BC4">
              <w:t xml:space="preserve">possui pelo menos um serviço associado  </w:t>
            </w:r>
          </w:p>
          <w:p w14:paraId="71AD9B5D" w14:textId="611423D5" w:rsidR="009C1476" w:rsidRPr="001137C6" w:rsidRDefault="009C1476" w:rsidP="00025D7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posso </w:t>
            </w:r>
            <w:r w:rsidR="00FB0A06">
              <w:t>acessar seus serviços contratados</w:t>
            </w:r>
            <w:r>
              <w:t>.</w:t>
            </w:r>
          </w:p>
        </w:tc>
      </w:tr>
      <w:tr w:rsidR="009C1476" w:rsidRPr="001137C6" w14:paraId="73FB7CCE" w14:textId="77777777" w:rsidTr="00025D7D">
        <w:tc>
          <w:tcPr>
            <w:tcW w:w="1182" w:type="dxa"/>
            <w:vMerge/>
            <w:vAlign w:val="center"/>
          </w:tcPr>
          <w:p w14:paraId="00F7927E" w14:textId="77777777" w:rsidR="009C1476" w:rsidRPr="009E1688" w:rsidRDefault="009C1476" w:rsidP="00025D7D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4BB997B" w14:textId="77777777" w:rsidR="009C1476" w:rsidRDefault="009C1476" w:rsidP="00025D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BFBD5E2" w14:textId="77777777" w:rsidR="009C1476" w:rsidRDefault="009C1476" w:rsidP="00025D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749080C" w14:textId="77777777" w:rsidR="009C1476" w:rsidRPr="004F21EF" w:rsidRDefault="009C1476" w:rsidP="00025D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37C67463" w14:textId="77777777" w:rsidR="009C1476" w:rsidRDefault="009C1476" w:rsidP="00025D7D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não existe nenhum serviço associado ao aluno</w:t>
            </w:r>
          </w:p>
          <w:p w14:paraId="536BC8C0" w14:textId="77777777" w:rsidR="009C1476" w:rsidRPr="002063D9" w:rsidRDefault="009C1476" w:rsidP="00025D7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cesso seu cadastro</w:t>
            </w:r>
          </w:p>
          <w:p w14:paraId="69015A8B" w14:textId="724B7F8D" w:rsidR="009C1476" w:rsidRPr="001137C6" w:rsidRDefault="009C1476" w:rsidP="00025D7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B0A06">
              <w:t xml:space="preserve">não posso </w:t>
            </w:r>
            <w:r w:rsidR="002C298B">
              <w:t>acessar</w:t>
            </w:r>
            <w:r w:rsidR="00FB0A06">
              <w:t xml:space="preserve"> seus serviços contratados</w:t>
            </w:r>
            <w:r>
              <w:t>.</w:t>
            </w:r>
          </w:p>
        </w:tc>
      </w:tr>
    </w:tbl>
    <w:p w14:paraId="15F93F5F" w14:textId="6547117B" w:rsidR="009C1476" w:rsidRDefault="009C1476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9675B5" w:rsidRPr="00821815" w14:paraId="6E296A36" w14:textId="77777777" w:rsidTr="0FEF3965">
        <w:trPr>
          <w:trHeight w:val="380"/>
        </w:trPr>
        <w:tc>
          <w:tcPr>
            <w:tcW w:w="7654" w:type="dxa"/>
            <w:gridSpan w:val="3"/>
            <w:vAlign w:val="center"/>
          </w:tcPr>
          <w:p w14:paraId="69F81ACF" w14:textId="77777777" w:rsidR="009675B5" w:rsidRPr="00821815" w:rsidRDefault="009675B5" w:rsidP="00025D7D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9675B5" w:rsidRPr="00821815" w14:paraId="39FA8B24" w14:textId="77777777" w:rsidTr="0FEF3965">
        <w:trPr>
          <w:trHeight w:val="380"/>
        </w:trPr>
        <w:tc>
          <w:tcPr>
            <w:tcW w:w="7654" w:type="dxa"/>
            <w:gridSpan w:val="3"/>
            <w:vAlign w:val="center"/>
          </w:tcPr>
          <w:p w14:paraId="45DC92DA" w14:textId="588E2114" w:rsidR="009675B5" w:rsidRPr="00821815" w:rsidRDefault="009675B5" w:rsidP="00025D7D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="003D15A5" w:rsidRPr="003D15A5">
              <w:t>Cancelar um serviço contratado</w:t>
            </w:r>
          </w:p>
        </w:tc>
      </w:tr>
      <w:tr w:rsidR="009675B5" w14:paraId="23F29025" w14:textId="77777777" w:rsidTr="0FEF3965">
        <w:tc>
          <w:tcPr>
            <w:tcW w:w="1182" w:type="dxa"/>
            <w:vMerge w:val="restart"/>
            <w:vAlign w:val="center"/>
          </w:tcPr>
          <w:p w14:paraId="5BB8A4AA" w14:textId="77777777" w:rsidR="009675B5" w:rsidRDefault="009675B5" w:rsidP="00025D7D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5591FDA0" w14:textId="77777777" w:rsidR="009675B5" w:rsidRPr="009E1688" w:rsidRDefault="009675B5" w:rsidP="00025D7D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5CBBC43B" w14:textId="77777777" w:rsidR="009675B5" w:rsidRDefault="009675B5" w:rsidP="00025D7D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2A63F4DC" w14:textId="77777777" w:rsidR="009675B5" w:rsidRPr="005073AC" w:rsidRDefault="009675B5" w:rsidP="00025D7D">
            <w:pPr>
              <w:spacing w:before="60" w:after="60"/>
              <w:ind w:left="134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5073AC">
              <w:rPr>
                <w:color w:val="000000" w:themeColor="text1"/>
              </w:rPr>
              <w:t>Auxiliar Administrativo</w:t>
            </w:r>
          </w:p>
          <w:p w14:paraId="57B56533" w14:textId="4E73A8FD" w:rsidR="009675B5" w:rsidRDefault="009675B5" w:rsidP="00025D7D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D432E3">
              <w:t>cancelar um serviço contrato</w:t>
            </w:r>
          </w:p>
          <w:p w14:paraId="64F84817" w14:textId="7F23EF06" w:rsidR="009675B5" w:rsidRDefault="479635FE" w:rsidP="00025D7D">
            <w:pPr>
              <w:spacing w:before="60" w:after="60"/>
              <w:ind w:left="134"/>
            </w:pPr>
            <w:r w:rsidRPr="39A79CB3">
              <w:rPr>
                <w:b/>
                <w:bCs/>
              </w:rPr>
              <w:t xml:space="preserve">  PARA</w:t>
            </w:r>
            <w:r>
              <w:t>: c</w:t>
            </w:r>
            <w:r w:rsidR="39A79CB3" w:rsidRPr="39A79CB3"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  <w:t>ontrole dos dados dos alunos</w:t>
            </w:r>
            <w:r w:rsidRPr="39A79CB3">
              <w:rPr>
                <w:color w:val="000000" w:themeColor="text1"/>
              </w:rPr>
              <w:t>.</w:t>
            </w:r>
          </w:p>
        </w:tc>
      </w:tr>
      <w:tr w:rsidR="009675B5" w:rsidRPr="001137C6" w14:paraId="7C934459" w14:textId="77777777" w:rsidTr="0FEF3965">
        <w:tc>
          <w:tcPr>
            <w:tcW w:w="1182" w:type="dxa"/>
            <w:vMerge/>
            <w:vAlign w:val="center"/>
          </w:tcPr>
          <w:p w14:paraId="2B90A399" w14:textId="77777777" w:rsidR="009675B5" w:rsidRPr="009E1688" w:rsidRDefault="009675B5" w:rsidP="00025D7D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6E0FB59" w14:textId="77777777" w:rsidR="009675B5" w:rsidRDefault="009675B5" w:rsidP="00025D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60176C35" w14:textId="77777777" w:rsidR="009675B5" w:rsidRDefault="009675B5" w:rsidP="00025D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D9F1626" w14:textId="77777777" w:rsidR="009675B5" w:rsidRPr="004F21EF" w:rsidRDefault="009675B5" w:rsidP="00025D7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303A7F11" w14:textId="51C8B956" w:rsidR="009675B5" w:rsidRDefault="009675B5" w:rsidP="39A79CB3">
            <w:pPr>
              <w:spacing w:before="60" w:after="60" w:line="259" w:lineRule="auto"/>
              <w:ind w:left="168"/>
            </w:pPr>
            <w:r w:rsidRPr="39A79CB3">
              <w:rPr>
                <w:b/>
                <w:bCs/>
              </w:rPr>
              <w:t>DADO</w:t>
            </w:r>
            <w:r>
              <w:t xml:space="preserve"> </w:t>
            </w:r>
            <w:r w:rsidRPr="39A79CB3">
              <w:rPr>
                <w:b/>
                <w:bCs/>
              </w:rPr>
              <w:t>QUE</w:t>
            </w:r>
            <w:r>
              <w:t xml:space="preserve">: </w:t>
            </w:r>
            <w:r w:rsidR="00A17B9F">
              <w:t xml:space="preserve">está aberto o cadastro do aluno </w:t>
            </w:r>
            <w:r w:rsidR="00A17B9F">
              <w:t xml:space="preserve">e que possui pelo menos um </w:t>
            </w:r>
            <w:r>
              <w:t>serviço</w:t>
            </w:r>
            <w:r w:rsidR="00A17B9F">
              <w:t xml:space="preserve"> associado</w:t>
            </w:r>
          </w:p>
          <w:p w14:paraId="21F0AAC1" w14:textId="7C5DE49C" w:rsidR="009675B5" w:rsidRDefault="009675B5" w:rsidP="4D043F31">
            <w:pPr>
              <w:spacing w:before="60" w:after="60" w:line="259" w:lineRule="auto"/>
              <w:ind w:left="168"/>
            </w:pPr>
            <w:r w:rsidRPr="4D043F31">
              <w:rPr>
                <w:b/>
                <w:bCs/>
              </w:rPr>
              <w:t>QUANDO</w:t>
            </w:r>
            <w:r>
              <w:t xml:space="preserve">: </w:t>
            </w:r>
            <w:r w:rsidR="008337B8">
              <w:t xml:space="preserve">o </w:t>
            </w:r>
            <w:r w:rsidR="17DAC181">
              <w:t>pagamento do serviço</w:t>
            </w:r>
            <w:r w:rsidR="008337B8">
              <w:t xml:space="preserve"> não foi realizado</w:t>
            </w:r>
          </w:p>
          <w:p w14:paraId="1788F7B3" w14:textId="7B83A0CA" w:rsidR="009675B5" w:rsidRPr="001137C6" w:rsidRDefault="009675B5" w:rsidP="00025D7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8337B8">
              <w:t>é possível cancelar</w:t>
            </w:r>
            <w:r w:rsidR="17DAC181">
              <w:t xml:space="preserve"> serviço contratado</w:t>
            </w:r>
            <w:r>
              <w:t>.</w:t>
            </w:r>
          </w:p>
        </w:tc>
      </w:tr>
      <w:tr w:rsidR="008337B8" w:rsidRPr="001137C6" w14:paraId="088EEAE0" w14:textId="77777777" w:rsidTr="0FEF3965">
        <w:tc>
          <w:tcPr>
            <w:tcW w:w="1182" w:type="dxa"/>
            <w:vMerge/>
            <w:vAlign w:val="center"/>
          </w:tcPr>
          <w:p w14:paraId="38B1FE9F" w14:textId="77777777" w:rsidR="008337B8" w:rsidRPr="009E1688" w:rsidRDefault="008337B8" w:rsidP="008337B8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F81F002" w14:textId="77777777" w:rsidR="008337B8" w:rsidRDefault="008337B8" w:rsidP="008337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6E132D3" w14:textId="77777777" w:rsidR="008337B8" w:rsidRDefault="008337B8" w:rsidP="008337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1867A80A" w14:textId="77777777" w:rsidR="008337B8" w:rsidRPr="004F21EF" w:rsidRDefault="008337B8" w:rsidP="008337B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D986D12" w14:textId="77777777" w:rsidR="008337B8" w:rsidRDefault="008337B8" w:rsidP="008337B8">
            <w:pPr>
              <w:spacing w:before="60" w:after="60" w:line="259" w:lineRule="auto"/>
              <w:ind w:left="168"/>
            </w:pPr>
            <w:r w:rsidRPr="39A79CB3">
              <w:rPr>
                <w:b/>
                <w:bCs/>
              </w:rPr>
              <w:t>DADO</w:t>
            </w:r>
            <w:r>
              <w:t xml:space="preserve"> </w:t>
            </w:r>
            <w:r w:rsidRPr="39A79CB3">
              <w:rPr>
                <w:b/>
                <w:bCs/>
              </w:rPr>
              <w:t>QUE</w:t>
            </w:r>
            <w:r>
              <w:t>: está aberto o cadastro do aluno e que possui pelo menos um serviço associado</w:t>
            </w:r>
          </w:p>
          <w:p w14:paraId="6B9D20BB" w14:textId="173E9986" w:rsidR="008337B8" w:rsidRDefault="008337B8" w:rsidP="008337B8">
            <w:pPr>
              <w:spacing w:before="60" w:after="60" w:line="259" w:lineRule="auto"/>
              <w:ind w:left="168"/>
            </w:pPr>
            <w:r w:rsidRPr="4D043F31">
              <w:rPr>
                <w:b/>
                <w:bCs/>
              </w:rPr>
              <w:t>QUANDO</w:t>
            </w:r>
            <w:r>
              <w:t xml:space="preserve">: o pagamento do serviço </w:t>
            </w:r>
            <w:r>
              <w:t>já</w:t>
            </w:r>
            <w:r>
              <w:t xml:space="preserve"> foi realizado</w:t>
            </w:r>
          </w:p>
          <w:p w14:paraId="110F0712" w14:textId="7C3DE9A5" w:rsidR="008337B8" w:rsidRPr="001137C6" w:rsidRDefault="008337B8" w:rsidP="008337B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t>não é</w:t>
            </w:r>
            <w:r>
              <w:t>possível cancelar serviço contratado.</w:t>
            </w:r>
          </w:p>
        </w:tc>
      </w:tr>
    </w:tbl>
    <w:p w14:paraId="39F87695" w14:textId="52287CC4" w:rsidR="009C1476" w:rsidRDefault="009C1476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7F1872" w:rsidRPr="00821815" w14:paraId="39629014" w14:textId="77777777" w:rsidTr="003C4D94">
        <w:trPr>
          <w:trHeight w:val="380"/>
        </w:trPr>
        <w:tc>
          <w:tcPr>
            <w:tcW w:w="7654" w:type="dxa"/>
            <w:gridSpan w:val="3"/>
            <w:vAlign w:val="center"/>
          </w:tcPr>
          <w:p w14:paraId="13E7A99C" w14:textId="77777777" w:rsidR="007F1872" w:rsidRPr="00821815" w:rsidRDefault="007F1872" w:rsidP="003C4D94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7F1872" w:rsidRPr="00821815" w14:paraId="091B4C42" w14:textId="77777777" w:rsidTr="003C4D94">
        <w:trPr>
          <w:trHeight w:val="380"/>
        </w:trPr>
        <w:tc>
          <w:tcPr>
            <w:tcW w:w="7654" w:type="dxa"/>
            <w:gridSpan w:val="3"/>
            <w:vAlign w:val="center"/>
          </w:tcPr>
          <w:p w14:paraId="153E10E8" w14:textId="77777777" w:rsidR="007F1872" w:rsidRPr="00821815" w:rsidRDefault="007F1872" w:rsidP="003C4D94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 w:rsidRPr="00D52B32">
              <w:t>Atualizar cadastro do aluno</w:t>
            </w:r>
          </w:p>
        </w:tc>
      </w:tr>
      <w:tr w:rsidR="007F1872" w14:paraId="159F4D14" w14:textId="77777777" w:rsidTr="003C4D94">
        <w:tc>
          <w:tcPr>
            <w:tcW w:w="1182" w:type="dxa"/>
            <w:vMerge w:val="restart"/>
            <w:vAlign w:val="center"/>
          </w:tcPr>
          <w:p w14:paraId="77492763" w14:textId="77777777" w:rsidR="007F1872" w:rsidRDefault="007F1872" w:rsidP="003C4D9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4C78EFA2" w14:textId="77777777" w:rsidR="007F1872" w:rsidRPr="009E1688" w:rsidRDefault="007F1872" w:rsidP="003C4D9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568DFEA1" w14:textId="77777777" w:rsidR="007F1872" w:rsidRDefault="007F1872" w:rsidP="003C4D94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206E4C18" w14:textId="77777777" w:rsidR="007F1872" w:rsidRPr="005073AC" w:rsidRDefault="007F1872" w:rsidP="003C4D94">
            <w:pPr>
              <w:spacing w:before="60" w:after="60"/>
              <w:ind w:left="134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5073AC">
              <w:rPr>
                <w:color w:val="000000" w:themeColor="text1"/>
              </w:rPr>
              <w:t>Auxiliar Administrativo</w:t>
            </w:r>
          </w:p>
          <w:p w14:paraId="4269F3E2" w14:textId="77777777" w:rsidR="007F1872" w:rsidRPr="00821815" w:rsidRDefault="007F1872" w:rsidP="003C4D9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>: atualizar o cadastro de um aluno</w:t>
            </w:r>
          </w:p>
          <w:p w14:paraId="75BE03A8" w14:textId="77777777" w:rsidR="007F1872" w:rsidRDefault="007F1872" w:rsidP="003C4D94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Pr="004F21EF">
              <w:rPr>
                <w:b/>
                <w:bCs/>
              </w:rPr>
              <w:t>PARA</w:t>
            </w:r>
            <w:r>
              <w:t xml:space="preserve">: ter </w:t>
            </w:r>
            <w:r>
              <w:rPr>
                <w:color w:val="000000" w:themeColor="text1"/>
              </w:rPr>
              <w:t>controle de seus dados.</w:t>
            </w:r>
          </w:p>
        </w:tc>
      </w:tr>
      <w:tr w:rsidR="007F1872" w:rsidRPr="001137C6" w14:paraId="6B84E74C" w14:textId="77777777" w:rsidTr="003C4D94">
        <w:tc>
          <w:tcPr>
            <w:tcW w:w="1182" w:type="dxa"/>
            <w:vMerge/>
            <w:vAlign w:val="center"/>
          </w:tcPr>
          <w:p w14:paraId="1B5CB449" w14:textId="77777777" w:rsidR="007F1872" w:rsidRPr="009E1688" w:rsidRDefault="007F1872" w:rsidP="003C4D9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4E7D1AF4" w14:textId="77777777" w:rsidR="007F1872" w:rsidRDefault="007F1872" w:rsidP="003C4D9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307FD297" w14:textId="77777777" w:rsidR="007F1872" w:rsidRDefault="007F1872" w:rsidP="003C4D9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BEBD6D" w14:textId="77777777" w:rsidR="007F1872" w:rsidRPr="004F21EF" w:rsidRDefault="007F1872" w:rsidP="003C4D9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A75DEE1" w14:textId="77777777" w:rsidR="007F1872" w:rsidRDefault="007F1872" w:rsidP="003C4D9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é necessário atualizar o cadastro de um aluno</w:t>
            </w:r>
          </w:p>
          <w:p w14:paraId="76F4473C" w14:textId="77777777" w:rsidR="007F1872" w:rsidRPr="002063D9" w:rsidRDefault="007F1872" w:rsidP="003C4D9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procuro pelos dados do mesmo, é possível editar os campos que se encontram preenchidos, devendo ser preenchidos novamente os campos obrigatórios que serão validados.</w:t>
            </w:r>
          </w:p>
          <w:p w14:paraId="145DBF69" w14:textId="77777777" w:rsidR="007F1872" w:rsidRPr="001137C6" w:rsidRDefault="007F1872" w:rsidP="003C4D9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os dados serão atualizados. </w:t>
            </w:r>
          </w:p>
        </w:tc>
      </w:tr>
      <w:tr w:rsidR="007F1872" w:rsidRPr="001137C6" w14:paraId="602351AB" w14:textId="77777777" w:rsidTr="003C4D94">
        <w:tc>
          <w:tcPr>
            <w:tcW w:w="1182" w:type="dxa"/>
            <w:vMerge/>
            <w:vAlign w:val="center"/>
          </w:tcPr>
          <w:p w14:paraId="64AA4BBD" w14:textId="77777777" w:rsidR="007F1872" w:rsidRPr="009E1688" w:rsidRDefault="007F1872" w:rsidP="003C4D9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42878AF" w14:textId="77777777" w:rsidR="007F1872" w:rsidRDefault="007F1872" w:rsidP="003C4D9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FAAC869" w14:textId="77777777" w:rsidR="007F1872" w:rsidRDefault="007F1872" w:rsidP="003C4D9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65D74147" w14:textId="77777777" w:rsidR="007F1872" w:rsidRPr="004F21EF" w:rsidRDefault="007F1872" w:rsidP="003C4D9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0DF03888" w14:textId="77777777" w:rsidR="007F1872" w:rsidRDefault="007F1872" w:rsidP="003C4D9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é necessário atualizar o cadastro de um aluno</w:t>
            </w:r>
          </w:p>
          <w:p w14:paraId="53B576EC" w14:textId="77777777" w:rsidR="007F1872" w:rsidRPr="002063D9" w:rsidRDefault="007F1872" w:rsidP="003C4D9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procuro pelos dados do mesmo, é possível editar os campos que se encontram preenchidos, e se não forem preenchidos novamente os campos obrigatórios que não serão validados.</w:t>
            </w:r>
          </w:p>
          <w:p w14:paraId="73A01A71" w14:textId="77777777" w:rsidR="007F1872" w:rsidRPr="001137C6" w:rsidRDefault="007F1872" w:rsidP="003C4D9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s dados não serão atualizados</w:t>
            </w:r>
          </w:p>
        </w:tc>
      </w:tr>
    </w:tbl>
    <w:p w14:paraId="76474FAE" w14:textId="4600E743" w:rsidR="007F1872" w:rsidRDefault="007F1872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F02276" w:rsidRPr="00821815" w14:paraId="06DD19E6" w14:textId="77777777" w:rsidTr="003C4D94">
        <w:trPr>
          <w:trHeight w:val="380"/>
        </w:trPr>
        <w:tc>
          <w:tcPr>
            <w:tcW w:w="7654" w:type="dxa"/>
            <w:gridSpan w:val="3"/>
            <w:vAlign w:val="center"/>
          </w:tcPr>
          <w:p w14:paraId="54381727" w14:textId="77777777" w:rsidR="00F02276" w:rsidRPr="00821815" w:rsidRDefault="00F02276" w:rsidP="003C4D94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="00F02276" w:rsidRPr="00821815" w14:paraId="41CB62A3" w14:textId="77777777" w:rsidTr="003C4D94">
        <w:trPr>
          <w:trHeight w:val="380"/>
        </w:trPr>
        <w:tc>
          <w:tcPr>
            <w:tcW w:w="7654" w:type="dxa"/>
            <w:gridSpan w:val="3"/>
            <w:vAlign w:val="center"/>
          </w:tcPr>
          <w:p w14:paraId="6B374127" w14:textId="3C47627E" w:rsidR="00F02276" w:rsidRPr="00821815" w:rsidRDefault="00F02276" w:rsidP="003C4D94">
            <w:pPr>
              <w:spacing w:before="60" w:after="60"/>
            </w:pPr>
            <w:r w:rsidRPr="00821815">
              <w:rPr>
                <w:b/>
                <w:bCs/>
              </w:rPr>
              <w:t>FEATURE PBI</w:t>
            </w:r>
            <w:r w:rsidRPr="00821815">
              <w:t xml:space="preserve">: </w:t>
            </w:r>
            <w:r>
              <w:t xml:space="preserve">Remover </w:t>
            </w:r>
            <w:r>
              <w:t>um aluno</w:t>
            </w:r>
          </w:p>
        </w:tc>
      </w:tr>
      <w:tr w:rsidR="00F02276" w14:paraId="0EB1C623" w14:textId="77777777" w:rsidTr="003C4D94">
        <w:tc>
          <w:tcPr>
            <w:tcW w:w="1182" w:type="dxa"/>
            <w:vMerge w:val="restart"/>
            <w:vAlign w:val="center"/>
          </w:tcPr>
          <w:p w14:paraId="3293EF97" w14:textId="77777777" w:rsidR="00F02276" w:rsidRDefault="00F02276" w:rsidP="003C4D9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14:paraId="705B4EAA" w14:textId="77777777" w:rsidR="00F02276" w:rsidRPr="009E1688" w:rsidRDefault="00F02276" w:rsidP="003C4D94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14:paraId="79E5D5A7" w14:textId="77777777" w:rsidR="00F02276" w:rsidRDefault="00F02276" w:rsidP="003C4D94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0142584A" w14:textId="77777777" w:rsidR="00F02276" w:rsidRPr="005073AC" w:rsidRDefault="00F02276" w:rsidP="003C4D94">
            <w:pPr>
              <w:spacing w:before="60" w:after="60"/>
              <w:ind w:left="134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Pr="005073AC">
              <w:rPr>
                <w:color w:val="000000" w:themeColor="text1"/>
              </w:rPr>
              <w:t>Auxiliar Administrativo</w:t>
            </w:r>
          </w:p>
          <w:p w14:paraId="6941C2A8" w14:textId="199A420F" w:rsidR="00F02276" w:rsidRPr="00821815" w:rsidRDefault="00F02276" w:rsidP="003C4D94">
            <w:pPr>
              <w:spacing w:before="60" w:after="60"/>
              <w:ind w:left="134"/>
            </w:pPr>
            <w:r w:rsidRPr="004F21EF">
              <w:rPr>
                <w:b/>
                <w:bCs/>
              </w:rPr>
              <w:t>POSSO</w:t>
            </w:r>
            <w:r>
              <w:t>: remover um aluno</w:t>
            </w:r>
          </w:p>
          <w:p w14:paraId="1AD59495" w14:textId="77777777" w:rsidR="00F02276" w:rsidRDefault="00F02276" w:rsidP="003C4D94">
            <w:pPr>
              <w:spacing w:before="60" w:after="60"/>
            </w:pPr>
            <w:r>
              <w:rPr>
                <w:b/>
                <w:bCs/>
              </w:rPr>
              <w:t xml:space="preserve">   </w:t>
            </w:r>
            <w:r w:rsidRPr="004F21EF">
              <w:rPr>
                <w:b/>
                <w:bCs/>
              </w:rPr>
              <w:t>PARA</w:t>
            </w:r>
            <w:r>
              <w:t xml:space="preserve">: ter </w:t>
            </w:r>
            <w:r>
              <w:rPr>
                <w:color w:val="000000" w:themeColor="text1"/>
              </w:rPr>
              <w:t>controle de seus dados.</w:t>
            </w:r>
          </w:p>
        </w:tc>
      </w:tr>
      <w:tr w:rsidR="00F02276" w:rsidRPr="001137C6" w14:paraId="4B0C11AA" w14:textId="77777777" w:rsidTr="003C4D94">
        <w:tc>
          <w:tcPr>
            <w:tcW w:w="1182" w:type="dxa"/>
            <w:vMerge/>
            <w:vAlign w:val="center"/>
          </w:tcPr>
          <w:p w14:paraId="550AF46C" w14:textId="77777777" w:rsidR="00F02276" w:rsidRPr="009E1688" w:rsidRDefault="00F02276" w:rsidP="003C4D9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04FA68F" w14:textId="77777777" w:rsidR="00F02276" w:rsidRDefault="00F02276" w:rsidP="003C4D9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2AB56ED4" w14:textId="77777777" w:rsidR="00F02276" w:rsidRDefault="00F02276" w:rsidP="003C4D9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D697B4F" w14:textId="77777777" w:rsidR="00F02276" w:rsidRPr="004F21EF" w:rsidRDefault="00F02276" w:rsidP="003C4D9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22AC3355" w14:textId="77777777" w:rsidR="00F02276" w:rsidRDefault="00F02276" w:rsidP="003C4D9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é necessário remover um pagamento do cadastro de um aluno</w:t>
            </w:r>
          </w:p>
          <w:p w14:paraId="433A0F1B" w14:textId="77777777" w:rsidR="00F02276" w:rsidRPr="002063D9" w:rsidRDefault="00F02276" w:rsidP="003C4D9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procuro pelos dados do aluno e é possível remover um pagamento se o mesmo não tiver sido confirmado</w:t>
            </w:r>
          </w:p>
          <w:p w14:paraId="256266BC" w14:textId="77777777" w:rsidR="00F02276" w:rsidRPr="001137C6" w:rsidRDefault="00F02276" w:rsidP="003C4D9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o pagamento será removido</w:t>
            </w:r>
          </w:p>
        </w:tc>
      </w:tr>
      <w:tr w:rsidR="00F02276" w:rsidRPr="001137C6" w14:paraId="6AD2571B" w14:textId="77777777" w:rsidTr="003C4D94">
        <w:tc>
          <w:tcPr>
            <w:tcW w:w="1182" w:type="dxa"/>
            <w:vMerge/>
            <w:vAlign w:val="center"/>
          </w:tcPr>
          <w:p w14:paraId="290E78A8" w14:textId="77777777" w:rsidR="00F02276" w:rsidRPr="009E1688" w:rsidRDefault="00F02276" w:rsidP="003C4D94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B378CF7" w14:textId="77777777" w:rsidR="00F02276" w:rsidRDefault="00F02276" w:rsidP="003C4D9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D27A199" w14:textId="77777777" w:rsidR="00F02276" w:rsidRDefault="00F02276" w:rsidP="003C4D9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446F1118" w14:textId="77777777" w:rsidR="00F02276" w:rsidRPr="004F21EF" w:rsidRDefault="00F02276" w:rsidP="003C4D9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3EFAD7E" w14:textId="77777777" w:rsidR="00F02276" w:rsidRDefault="00F02276" w:rsidP="003C4D94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é necessário remover um pagamento do cadastro de um aluno</w:t>
            </w:r>
          </w:p>
          <w:p w14:paraId="4CDFAA91" w14:textId="77777777" w:rsidR="00F02276" w:rsidRPr="002063D9" w:rsidRDefault="00F02276" w:rsidP="003C4D9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procuro pelos dados do aluno e se o pagamento tiver sido confirmado</w:t>
            </w:r>
          </w:p>
          <w:p w14:paraId="3B9F56D1" w14:textId="77777777" w:rsidR="00F02276" w:rsidRPr="001137C6" w:rsidRDefault="00F02276" w:rsidP="003C4D94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pagamento não será removido</w:t>
            </w:r>
          </w:p>
        </w:tc>
      </w:tr>
    </w:tbl>
    <w:p w14:paraId="2BB4BC86" w14:textId="77777777" w:rsidR="007F1872" w:rsidRDefault="007F1872"/>
    <w:p w14:paraId="10B46963" w14:textId="77777777" w:rsidR="00FA629D" w:rsidRDefault="00FA629D" w:rsidP="00FA629D">
      <w:pPr>
        <w:pStyle w:val="Ttulo1"/>
      </w:pPr>
      <w:bookmarkStart w:id="18" w:name="_Toc96283773"/>
      <w:r>
        <w:t>ARTEFATO 6: Diagrama Entidade-Relacionamento (DER)</w:t>
      </w:r>
      <w:bookmarkEnd w:id="18"/>
    </w:p>
    <w:p w14:paraId="743BA78B" w14:textId="77777777" w:rsidR="00FA629D" w:rsidRDefault="00FA629D" w:rsidP="00FA629D"/>
    <w:p w14:paraId="2F97829F" w14:textId="77777777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>Um Diagrama Entidade-Relacionamento (</w:t>
      </w:r>
      <w:r w:rsidRPr="00C15418">
        <w:rPr>
          <w:b/>
          <w:bCs/>
          <w:color w:val="00B0F0"/>
        </w:rPr>
        <w:t>DER</w:t>
      </w:r>
      <w:r w:rsidRPr="00C15418">
        <w:rPr>
          <w:color w:val="00B0F0"/>
        </w:rPr>
        <w:t>)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AB250E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AB250E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AB250E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AB250E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AB250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AB250E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9" w:name="_Toc96267031"/>
      <w:bookmarkStart w:id="20" w:name="_Toc96283782"/>
      <w:r>
        <w:lastRenderedPageBreak/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Ttulo1"/>
      </w:pPr>
      <w:bookmarkStart w:id="21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1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AB250E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AB250E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AB250E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2" w:name="_Toc96277162"/>
      <w:bookmarkStart w:id="23" w:name="_Toc9628378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Ttulo1"/>
      </w:pPr>
      <w:bookmarkStart w:id="24" w:name="_Toc96283775"/>
      <w:r>
        <w:t>ARTEFATO 8: Demais Diagramas</w:t>
      </w:r>
      <w:bookmarkEnd w:id="24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5" w:name="_Toc96283776"/>
      <w:r>
        <w:t>REFERÊNCIA BIBLIOGRÁFICAS</w:t>
      </w:r>
      <w:bookmarkEnd w:id="25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83E28" w14:textId="77777777" w:rsidR="00277D7F" w:rsidRDefault="00277D7F" w:rsidP="004E16B3">
      <w:pPr>
        <w:spacing w:after="0" w:line="240" w:lineRule="auto"/>
      </w:pPr>
      <w:r>
        <w:separator/>
      </w:r>
    </w:p>
  </w:endnote>
  <w:endnote w:type="continuationSeparator" w:id="0">
    <w:p w14:paraId="3AFE1B8A" w14:textId="77777777" w:rsidR="00277D7F" w:rsidRDefault="00277D7F" w:rsidP="004E16B3">
      <w:pPr>
        <w:spacing w:after="0" w:line="240" w:lineRule="auto"/>
      </w:pPr>
      <w:r>
        <w:continuationSeparator/>
      </w:r>
    </w:p>
  </w:endnote>
  <w:endnote w:type="continuationNotice" w:id="1">
    <w:p w14:paraId="7F72306C" w14:textId="77777777" w:rsidR="00277D7F" w:rsidRDefault="00277D7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CA1FE" w14:textId="77777777" w:rsidR="00277D7F" w:rsidRDefault="00277D7F" w:rsidP="004E16B3">
      <w:pPr>
        <w:spacing w:after="0" w:line="240" w:lineRule="auto"/>
      </w:pPr>
      <w:r>
        <w:separator/>
      </w:r>
    </w:p>
  </w:footnote>
  <w:footnote w:type="continuationSeparator" w:id="0">
    <w:p w14:paraId="6F64E4FB" w14:textId="77777777" w:rsidR="00277D7F" w:rsidRDefault="00277D7F" w:rsidP="004E16B3">
      <w:pPr>
        <w:spacing w:after="0" w:line="240" w:lineRule="auto"/>
      </w:pPr>
      <w:r>
        <w:continuationSeparator/>
      </w:r>
    </w:p>
  </w:footnote>
  <w:footnote w:type="continuationNotice" w:id="1">
    <w:p w14:paraId="0EE1AE82" w14:textId="77777777" w:rsidR="00277D7F" w:rsidRDefault="00277D7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AB250E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4"/>
  </w:num>
  <w:num w:numId="3">
    <w:abstractNumId w:val="15"/>
  </w:num>
  <w:num w:numId="4">
    <w:abstractNumId w:val="11"/>
  </w:num>
  <w:num w:numId="5">
    <w:abstractNumId w:val="8"/>
  </w:num>
  <w:num w:numId="6">
    <w:abstractNumId w:val="10"/>
  </w:num>
  <w:num w:numId="7">
    <w:abstractNumId w:val="2"/>
  </w:num>
  <w:num w:numId="8">
    <w:abstractNumId w:val="0"/>
  </w:num>
  <w:num w:numId="9">
    <w:abstractNumId w:val="1"/>
  </w:num>
  <w:num w:numId="10">
    <w:abstractNumId w:val="6"/>
  </w:num>
  <w:num w:numId="11">
    <w:abstractNumId w:val="10"/>
    <w:lvlOverride w:ilvl="0">
      <w:startOverride w:val="1"/>
    </w:lvlOverride>
  </w:num>
  <w:num w:numId="12">
    <w:abstractNumId w:val="13"/>
  </w:num>
  <w:num w:numId="13">
    <w:abstractNumId w:val="5"/>
  </w:num>
  <w:num w:numId="14">
    <w:abstractNumId w:val="7"/>
  </w:num>
  <w:num w:numId="15">
    <w:abstractNumId w:val="9"/>
  </w:num>
  <w:num w:numId="16">
    <w:abstractNumId w:val="14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05C5"/>
    <w:rsid w:val="000027C1"/>
    <w:rsid w:val="000049B5"/>
    <w:rsid w:val="000053E0"/>
    <w:rsid w:val="00005993"/>
    <w:rsid w:val="0001665C"/>
    <w:rsid w:val="00017559"/>
    <w:rsid w:val="00020716"/>
    <w:rsid w:val="000212D0"/>
    <w:rsid w:val="00023B50"/>
    <w:rsid w:val="000249C8"/>
    <w:rsid w:val="000254C8"/>
    <w:rsid w:val="00025D7D"/>
    <w:rsid w:val="000270A2"/>
    <w:rsid w:val="0003080B"/>
    <w:rsid w:val="000312F9"/>
    <w:rsid w:val="00031ACA"/>
    <w:rsid w:val="00032406"/>
    <w:rsid w:val="000325D0"/>
    <w:rsid w:val="00034CDD"/>
    <w:rsid w:val="00034CF7"/>
    <w:rsid w:val="00034E8C"/>
    <w:rsid w:val="00035B2F"/>
    <w:rsid w:val="00036718"/>
    <w:rsid w:val="00036A55"/>
    <w:rsid w:val="00036B6A"/>
    <w:rsid w:val="000378BF"/>
    <w:rsid w:val="00041901"/>
    <w:rsid w:val="00042E8A"/>
    <w:rsid w:val="0004618A"/>
    <w:rsid w:val="00047268"/>
    <w:rsid w:val="00047352"/>
    <w:rsid w:val="00055507"/>
    <w:rsid w:val="000564B8"/>
    <w:rsid w:val="000567B8"/>
    <w:rsid w:val="00057A64"/>
    <w:rsid w:val="00057AE2"/>
    <w:rsid w:val="00062313"/>
    <w:rsid w:val="000628C4"/>
    <w:rsid w:val="000655CB"/>
    <w:rsid w:val="00066860"/>
    <w:rsid w:val="00066B23"/>
    <w:rsid w:val="00066E4C"/>
    <w:rsid w:val="000677B2"/>
    <w:rsid w:val="000706C9"/>
    <w:rsid w:val="00075420"/>
    <w:rsid w:val="000800CE"/>
    <w:rsid w:val="000842EF"/>
    <w:rsid w:val="0008494D"/>
    <w:rsid w:val="000876FE"/>
    <w:rsid w:val="00090F1A"/>
    <w:rsid w:val="000916CC"/>
    <w:rsid w:val="00091C13"/>
    <w:rsid w:val="000923E6"/>
    <w:rsid w:val="0009309D"/>
    <w:rsid w:val="000933CB"/>
    <w:rsid w:val="00094022"/>
    <w:rsid w:val="000947B4"/>
    <w:rsid w:val="000A507E"/>
    <w:rsid w:val="000A5C41"/>
    <w:rsid w:val="000A78B3"/>
    <w:rsid w:val="000B055E"/>
    <w:rsid w:val="000B0AF6"/>
    <w:rsid w:val="000B1475"/>
    <w:rsid w:val="000B228C"/>
    <w:rsid w:val="000B2D2F"/>
    <w:rsid w:val="000B45BC"/>
    <w:rsid w:val="000B4E83"/>
    <w:rsid w:val="000B59D9"/>
    <w:rsid w:val="000C0229"/>
    <w:rsid w:val="000C02BC"/>
    <w:rsid w:val="000C080C"/>
    <w:rsid w:val="000C0F34"/>
    <w:rsid w:val="000C124F"/>
    <w:rsid w:val="000C3832"/>
    <w:rsid w:val="000C51A3"/>
    <w:rsid w:val="000C58D5"/>
    <w:rsid w:val="000D32AD"/>
    <w:rsid w:val="000D4B65"/>
    <w:rsid w:val="000D5555"/>
    <w:rsid w:val="000D7327"/>
    <w:rsid w:val="000D7BF4"/>
    <w:rsid w:val="000E092A"/>
    <w:rsid w:val="000F16CA"/>
    <w:rsid w:val="000F20F8"/>
    <w:rsid w:val="000F46CC"/>
    <w:rsid w:val="000F7AE8"/>
    <w:rsid w:val="00101418"/>
    <w:rsid w:val="00102509"/>
    <w:rsid w:val="0010663D"/>
    <w:rsid w:val="001071F9"/>
    <w:rsid w:val="0010797B"/>
    <w:rsid w:val="00113AF5"/>
    <w:rsid w:val="00115378"/>
    <w:rsid w:val="00117DAE"/>
    <w:rsid w:val="0012481E"/>
    <w:rsid w:val="00127BD1"/>
    <w:rsid w:val="00130C93"/>
    <w:rsid w:val="0013163B"/>
    <w:rsid w:val="00132FC1"/>
    <w:rsid w:val="00133E83"/>
    <w:rsid w:val="00135DEC"/>
    <w:rsid w:val="0014231B"/>
    <w:rsid w:val="00143472"/>
    <w:rsid w:val="00143D3C"/>
    <w:rsid w:val="001444C2"/>
    <w:rsid w:val="001447FA"/>
    <w:rsid w:val="00146884"/>
    <w:rsid w:val="00146984"/>
    <w:rsid w:val="001469EF"/>
    <w:rsid w:val="00146C7C"/>
    <w:rsid w:val="001476DC"/>
    <w:rsid w:val="00150BA2"/>
    <w:rsid w:val="00153F8B"/>
    <w:rsid w:val="001567EE"/>
    <w:rsid w:val="00157CB0"/>
    <w:rsid w:val="00161A43"/>
    <w:rsid w:val="0016231B"/>
    <w:rsid w:val="00162745"/>
    <w:rsid w:val="001627BD"/>
    <w:rsid w:val="00162D1F"/>
    <w:rsid w:val="00162EC1"/>
    <w:rsid w:val="00164EF0"/>
    <w:rsid w:val="00165C71"/>
    <w:rsid w:val="00166B9A"/>
    <w:rsid w:val="00166D95"/>
    <w:rsid w:val="0017048B"/>
    <w:rsid w:val="00170CCF"/>
    <w:rsid w:val="0017123A"/>
    <w:rsid w:val="001722AA"/>
    <w:rsid w:val="00172D96"/>
    <w:rsid w:val="001761A4"/>
    <w:rsid w:val="0018125B"/>
    <w:rsid w:val="00181610"/>
    <w:rsid w:val="001826C1"/>
    <w:rsid w:val="001855A2"/>
    <w:rsid w:val="00186BFC"/>
    <w:rsid w:val="00187820"/>
    <w:rsid w:val="0019028F"/>
    <w:rsid w:val="00190655"/>
    <w:rsid w:val="00190DB0"/>
    <w:rsid w:val="0019195A"/>
    <w:rsid w:val="00194F31"/>
    <w:rsid w:val="00196017"/>
    <w:rsid w:val="00196B20"/>
    <w:rsid w:val="00197E9C"/>
    <w:rsid w:val="001A065D"/>
    <w:rsid w:val="001A620E"/>
    <w:rsid w:val="001B0047"/>
    <w:rsid w:val="001B0A7D"/>
    <w:rsid w:val="001B1441"/>
    <w:rsid w:val="001B27EF"/>
    <w:rsid w:val="001B40E8"/>
    <w:rsid w:val="001B5D25"/>
    <w:rsid w:val="001B6C3C"/>
    <w:rsid w:val="001C01D5"/>
    <w:rsid w:val="001C0F1A"/>
    <w:rsid w:val="001C1494"/>
    <w:rsid w:val="001C14FB"/>
    <w:rsid w:val="001C1A49"/>
    <w:rsid w:val="001C3091"/>
    <w:rsid w:val="001C3792"/>
    <w:rsid w:val="001C5037"/>
    <w:rsid w:val="001C50F6"/>
    <w:rsid w:val="001C5F10"/>
    <w:rsid w:val="001C62E7"/>
    <w:rsid w:val="001C6C76"/>
    <w:rsid w:val="001C6E6D"/>
    <w:rsid w:val="001C7005"/>
    <w:rsid w:val="001D032C"/>
    <w:rsid w:val="001D1FBA"/>
    <w:rsid w:val="001D2651"/>
    <w:rsid w:val="001D3D17"/>
    <w:rsid w:val="001D3EB9"/>
    <w:rsid w:val="001D5DCA"/>
    <w:rsid w:val="001D74AF"/>
    <w:rsid w:val="001E40B6"/>
    <w:rsid w:val="001E751F"/>
    <w:rsid w:val="001E7E93"/>
    <w:rsid w:val="001F3546"/>
    <w:rsid w:val="001F3FEC"/>
    <w:rsid w:val="001F4933"/>
    <w:rsid w:val="001F5208"/>
    <w:rsid w:val="001F6D2E"/>
    <w:rsid w:val="00200A6C"/>
    <w:rsid w:val="00200CC6"/>
    <w:rsid w:val="0020431B"/>
    <w:rsid w:val="00210B29"/>
    <w:rsid w:val="002134C5"/>
    <w:rsid w:val="00214A0F"/>
    <w:rsid w:val="00215F46"/>
    <w:rsid w:val="0021748F"/>
    <w:rsid w:val="00220A6B"/>
    <w:rsid w:val="0022342A"/>
    <w:rsid w:val="002246FD"/>
    <w:rsid w:val="002258EE"/>
    <w:rsid w:val="0022672C"/>
    <w:rsid w:val="00231B05"/>
    <w:rsid w:val="00232FBD"/>
    <w:rsid w:val="00233CD7"/>
    <w:rsid w:val="00234AAF"/>
    <w:rsid w:val="00235B16"/>
    <w:rsid w:val="00236872"/>
    <w:rsid w:val="00236B3D"/>
    <w:rsid w:val="002411EB"/>
    <w:rsid w:val="00243230"/>
    <w:rsid w:val="0024460C"/>
    <w:rsid w:val="0024562E"/>
    <w:rsid w:val="00246FDC"/>
    <w:rsid w:val="00250324"/>
    <w:rsid w:val="00252EAD"/>
    <w:rsid w:val="0025564D"/>
    <w:rsid w:val="002564CD"/>
    <w:rsid w:val="00264FE7"/>
    <w:rsid w:val="002655C9"/>
    <w:rsid w:val="0027184D"/>
    <w:rsid w:val="00274CCC"/>
    <w:rsid w:val="00276545"/>
    <w:rsid w:val="00276AEB"/>
    <w:rsid w:val="00277D7F"/>
    <w:rsid w:val="002848DE"/>
    <w:rsid w:val="00285E93"/>
    <w:rsid w:val="00285F4D"/>
    <w:rsid w:val="002863C6"/>
    <w:rsid w:val="00287D46"/>
    <w:rsid w:val="0029031F"/>
    <w:rsid w:val="00290B92"/>
    <w:rsid w:val="00291820"/>
    <w:rsid w:val="00293277"/>
    <w:rsid w:val="002933F2"/>
    <w:rsid w:val="00295F93"/>
    <w:rsid w:val="0029738A"/>
    <w:rsid w:val="002A1F4C"/>
    <w:rsid w:val="002A3969"/>
    <w:rsid w:val="002A3A85"/>
    <w:rsid w:val="002A47E7"/>
    <w:rsid w:val="002B7F8F"/>
    <w:rsid w:val="002C298B"/>
    <w:rsid w:val="002C304E"/>
    <w:rsid w:val="002C57F0"/>
    <w:rsid w:val="002C645B"/>
    <w:rsid w:val="002C67DE"/>
    <w:rsid w:val="002D29E0"/>
    <w:rsid w:val="002D39A6"/>
    <w:rsid w:val="002D44A1"/>
    <w:rsid w:val="002D4ACF"/>
    <w:rsid w:val="002D4E1B"/>
    <w:rsid w:val="002D5192"/>
    <w:rsid w:val="002D7C18"/>
    <w:rsid w:val="002E1159"/>
    <w:rsid w:val="002E16AB"/>
    <w:rsid w:val="002E2B9B"/>
    <w:rsid w:val="002E2FB0"/>
    <w:rsid w:val="002F13AA"/>
    <w:rsid w:val="002F148B"/>
    <w:rsid w:val="002F331E"/>
    <w:rsid w:val="002F37EC"/>
    <w:rsid w:val="00300DB5"/>
    <w:rsid w:val="0030250A"/>
    <w:rsid w:val="003028B6"/>
    <w:rsid w:val="00303EAD"/>
    <w:rsid w:val="00305828"/>
    <w:rsid w:val="00305FE6"/>
    <w:rsid w:val="00306601"/>
    <w:rsid w:val="00307D31"/>
    <w:rsid w:val="00310DE4"/>
    <w:rsid w:val="00313325"/>
    <w:rsid w:val="0031411D"/>
    <w:rsid w:val="00314B0A"/>
    <w:rsid w:val="00314CFC"/>
    <w:rsid w:val="0031564F"/>
    <w:rsid w:val="0031680A"/>
    <w:rsid w:val="003201E8"/>
    <w:rsid w:val="0032229B"/>
    <w:rsid w:val="003231E5"/>
    <w:rsid w:val="0032449D"/>
    <w:rsid w:val="003250EC"/>
    <w:rsid w:val="003259AE"/>
    <w:rsid w:val="00334C5B"/>
    <w:rsid w:val="00335220"/>
    <w:rsid w:val="00335A00"/>
    <w:rsid w:val="003365A7"/>
    <w:rsid w:val="0034451F"/>
    <w:rsid w:val="0035292D"/>
    <w:rsid w:val="00353046"/>
    <w:rsid w:val="0035434A"/>
    <w:rsid w:val="003547E6"/>
    <w:rsid w:val="00355B7F"/>
    <w:rsid w:val="003564E6"/>
    <w:rsid w:val="00357EF4"/>
    <w:rsid w:val="0036017D"/>
    <w:rsid w:val="003605B1"/>
    <w:rsid w:val="0036070D"/>
    <w:rsid w:val="00360BCA"/>
    <w:rsid w:val="00361075"/>
    <w:rsid w:val="00361AAF"/>
    <w:rsid w:val="00363210"/>
    <w:rsid w:val="003651CC"/>
    <w:rsid w:val="003656CE"/>
    <w:rsid w:val="00365BCA"/>
    <w:rsid w:val="00365D0D"/>
    <w:rsid w:val="003748A0"/>
    <w:rsid w:val="00376B1E"/>
    <w:rsid w:val="00377496"/>
    <w:rsid w:val="0038107B"/>
    <w:rsid w:val="00386029"/>
    <w:rsid w:val="003860DA"/>
    <w:rsid w:val="00390FA7"/>
    <w:rsid w:val="00392866"/>
    <w:rsid w:val="00392A64"/>
    <w:rsid w:val="00393DC9"/>
    <w:rsid w:val="0039452B"/>
    <w:rsid w:val="003975C7"/>
    <w:rsid w:val="003A070C"/>
    <w:rsid w:val="003A0B20"/>
    <w:rsid w:val="003A10B9"/>
    <w:rsid w:val="003A35A9"/>
    <w:rsid w:val="003A4DD3"/>
    <w:rsid w:val="003A53B9"/>
    <w:rsid w:val="003A542D"/>
    <w:rsid w:val="003B0486"/>
    <w:rsid w:val="003B1F8B"/>
    <w:rsid w:val="003B230E"/>
    <w:rsid w:val="003B39B5"/>
    <w:rsid w:val="003B3A75"/>
    <w:rsid w:val="003B5B0C"/>
    <w:rsid w:val="003B6343"/>
    <w:rsid w:val="003B6950"/>
    <w:rsid w:val="003B6B86"/>
    <w:rsid w:val="003B737D"/>
    <w:rsid w:val="003C0EAF"/>
    <w:rsid w:val="003C3965"/>
    <w:rsid w:val="003C39F1"/>
    <w:rsid w:val="003C5E82"/>
    <w:rsid w:val="003C7F26"/>
    <w:rsid w:val="003D15A5"/>
    <w:rsid w:val="003D398E"/>
    <w:rsid w:val="003D5A6D"/>
    <w:rsid w:val="003D5C20"/>
    <w:rsid w:val="003E1998"/>
    <w:rsid w:val="003E22DB"/>
    <w:rsid w:val="003E670A"/>
    <w:rsid w:val="003F03E6"/>
    <w:rsid w:val="003F12BE"/>
    <w:rsid w:val="003F6087"/>
    <w:rsid w:val="003F68BD"/>
    <w:rsid w:val="003F712A"/>
    <w:rsid w:val="003F7F9A"/>
    <w:rsid w:val="0040086B"/>
    <w:rsid w:val="00400A52"/>
    <w:rsid w:val="004019EF"/>
    <w:rsid w:val="0040269B"/>
    <w:rsid w:val="00402B5E"/>
    <w:rsid w:val="004048FB"/>
    <w:rsid w:val="00405BC4"/>
    <w:rsid w:val="00409860"/>
    <w:rsid w:val="00410D2E"/>
    <w:rsid w:val="00411F7D"/>
    <w:rsid w:val="00412908"/>
    <w:rsid w:val="00416310"/>
    <w:rsid w:val="004175EA"/>
    <w:rsid w:val="00420CA0"/>
    <w:rsid w:val="00423648"/>
    <w:rsid w:val="004238BD"/>
    <w:rsid w:val="00425C12"/>
    <w:rsid w:val="00426AD1"/>
    <w:rsid w:val="00430E21"/>
    <w:rsid w:val="00432C29"/>
    <w:rsid w:val="00433DB1"/>
    <w:rsid w:val="0043409E"/>
    <w:rsid w:val="0044420A"/>
    <w:rsid w:val="00444378"/>
    <w:rsid w:val="00445E01"/>
    <w:rsid w:val="004472E3"/>
    <w:rsid w:val="00450974"/>
    <w:rsid w:val="00452196"/>
    <w:rsid w:val="00456F7F"/>
    <w:rsid w:val="0046192A"/>
    <w:rsid w:val="00463049"/>
    <w:rsid w:val="00464AE9"/>
    <w:rsid w:val="00465E48"/>
    <w:rsid w:val="00471D82"/>
    <w:rsid w:val="00472784"/>
    <w:rsid w:val="004735E1"/>
    <w:rsid w:val="00473875"/>
    <w:rsid w:val="00476719"/>
    <w:rsid w:val="00482445"/>
    <w:rsid w:val="0048737D"/>
    <w:rsid w:val="00492EB3"/>
    <w:rsid w:val="00493078"/>
    <w:rsid w:val="0049411B"/>
    <w:rsid w:val="00495CAF"/>
    <w:rsid w:val="004A3198"/>
    <w:rsid w:val="004A38A6"/>
    <w:rsid w:val="004A3BAA"/>
    <w:rsid w:val="004A46F9"/>
    <w:rsid w:val="004A5025"/>
    <w:rsid w:val="004A593A"/>
    <w:rsid w:val="004B0DE3"/>
    <w:rsid w:val="004B0FAF"/>
    <w:rsid w:val="004B246F"/>
    <w:rsid w:val="004B2821"/>
    <w:rsid w:val="004B2AD9"/>
    <w:rsid w:val="004B4322"/>
    <w:rsid w:val="004B4444"/>
    <w:rsid w:val="004B4EF3"/>
    <w:rsid w:val="004B5281"/>
    <w:rsid w:val="004B68E4"/>
    <w:rsid w:val="004C7304"/>
    <w:rsid w:val="004D1EF6"/>
    <w:rsid w:val="004D201F"/>
    <w:rsid w:val="004D2218"/>
    <w:rsid w:val="004D25D4"/>
    <w:rsid w:val="004E0BAE"/>
    <w:rsid w:val="004E16B3"/>
    <w:rsid w:val="004F0339"/>
    <w:rsid w:val="004F14F2"/>
    <w:rsid w:val="004F4EBA"/>
    <w:rsid w:val="004F59DC"/>
    <w:rsid w:val="004F5F66"/>
    <w:rsid w:val="00500E5B"/>
    <w:rsid w:val="00501669"/>
    <w:rsid w:val="005021DA"/>
    <w:rsid w:val="005073AC"/>
    <w:rsid w:val="0051050B"/>
    <w:rsid w:val="005150AE"/>
    <w:rsid w:val="0051517D"/>
    <w:rsid w:val="00516936"/>
    <w:rsid w:val="00520DAE"/>
    <w:rsid w:val="00523CD2"/>
    <w:rsid w:val="005244FE"/>
    <w:rsid w:val="005265EA"/>
    <w:rsid w:val="005268BB"/>
    <w:rsid w:val="00526CC6"/>
    <w:rsid w:val="00527E51"/>
    <w:rsid w:val="005312C2"/>
    <w:rsid w:val="00532892"/>
    <w:rsid w:val="00533048"/>
    <w:rsid w:val="005339C1"/>
    <w:rsid w:val="005355E1"/>
    <w:rsid w:val="00542053"/>
    <w:rsid w:val="00542DFF"/>
    <w:rsid w:val="00553A08"/>
    <w:rsid w:val="00554AE8"/>
    <w:rsid w:val="00560C20"/>
    <w:rsid w:val="00561CCF"/>
    <w:rsid w:val="00562084"/>
    <w:rsid w:val="00562D27"/>
    <w:rsid w:val="005655F3"/>
    <w:rsid w:val="005701F7"/>
    <w:rsid w:val="00575BB4"/>
    <w:rsid w:val="00576E82"/>
    <w:rsid w:val="0057722B"/>
    <w:rsid w:val="0058523A"/>
    <w:rsid w:val="00587CAD"/>
    <w:rsid w:val="005A0BE0"/>
    <w:rsid w:val="005A1A89"/>
    <w:rsid w:val="005A3789"/>
    <w:rsid w:val="005A4CC5"/>
    <w:rsid w:val="005A5E79"/>
    <w:rsid w:val="005A64E6"/>
    <w:rsid w:val="005B100B"/>
    <w:rsid w:val="005B121C"/>
    <w:rsid w:val="005B22A9"/>
    <w:rsid w:val="005B3C1C"/>
    <w:rsid w:val="005C35AE"/>
    <w:rsid w:val="005C7B3F"/>
    <w:rsid w:val="005D1A23"/>
    <w:rsid w:val="005D44CF"/>
    <w:rsid w:val="005D4978"/>
    <w:rsid w:val="005D6A2D"/>
    <w:rsid w:val="005D6A9B"/>
    <w:rsid w:val="005D7D71"/>
    <w:rsid w:val="005E5495"/>
    <w:rsid w:val="005E614F"/>
    <w:rsid w:val="005F0D08"/>
    <w:rsid w:val="005F40FB"/>
    <w:rsid w:val="005F5914"/>
    <w:rsid w:val="006001A0"/>
    <w:rsid w:val="006019C0"/>
    <w:rsid w:val="006024C8"/>
    <w:rsid w:val="006043D6"/>
    <w:rsid w:val="00604495"/>
    <w:rsid w:val="006045FA"/>
    <w:rsid w:val="0060650C"/>
    <w:rsid w:val="006074FB"/>
    <w:rsid w:val="0061072D"/>
    <w:rsid w:val="0061234A"/>
    <w:rsid w:val="00614BEB"/>
    <w:rsid w:val="006153B9"/>
    <w:rsid w:val="00616A12"/>
    <w:rsid w:val="00617507"/>
    <w:rsid w:val="00617ACE"/>
    <w:rsid w:val="00617E6F"/>
    <w:rsid w:val="00622487"/>
    <w:rsid w:val="00623CE6"/>
    <w:rsid w:val="006249D3"/>
    <w:rsid w:val="00624CA5"/>
    <w:rsid w:val="0062565D"/>
    <w:rsid w:val="00626002"/>
    <w:rsid w:val="00627CA1"/>
    <w:rsid w:val="00631EAD"/>
    <w:rsid w:val="00632907"/>
    <w:rsid w:val="00635879"/>
    <w:rsid w:val="006410DB"/>
    <w:rsid w:val="006516A8"/>
    <w:rsid w:val="00652592"/>
    <w:rsid w:val="006624DB"/>
    <w:rsid w:val="00663861"/>
    <w:rsid w:val="00666B7E"/>
    <w:rsid w:val="00667B32"/>
    <w:rsid w:val="00667C41"/>
    <w:rsid w:val="00667F07"/>
    <w:rsid w:val="00671E32"/>
    <w:rsid w:val="00672F1B"/>
    <w:rsid w:val="006733D6"/>
    <w:rsid w:val="00675D0C"/>
    <w:rsid w:val="00675DE7"/>
    <w:rsid w:val="006760C7"/>
    <w:rsid w:val="006824E8"/>
    <w:rsid w:val="006854F1"/>
    <w:rsid w:val="00686BA9"/>
    <w:rsid w:val="00690BDD"/>
    <w:rsid w:val="00691FA6"/>
    <w:rsid w:val="006928A4"/>
    <w:rsid w:val="00694EB1"/>
    <w:rsid w:val="006A3101"/>
    <w:rsid w:val="006A4FD5"/>
    <w:rsid w:val="006A72A5"/>
    <w:rsid w:val="006A7818"/>
    <w:rsid w:val="006B20FF"/>
    <w:rsid w:val="006B3AB1"/>
    <w:rsid w:val="006B5A62"/>
    <w:rsid w:val="006C2FFC"/>
    <w:rsid w:val="006C646D"/>
    <w:rsid w:val="006C6B39"/>
    <w:rsid w:val="006C7D5C"/>
    <w:rsid w:val="006D3C31"/>
    <w:rsid w:val="006E04E7"/>
    <w:rsid w:val="006E2381"/>
    <w:rsid w:val="006E46BB"/>
    <w:rsid w:val="006E47DE"/>
    <w:rsid w:val="006E7BC3"/>
    <w:rsid w:val="006F0735"/>
    <w:rsid w:val="006F0971"/>
    <w:rsid w:val="006F213C"/>
    <w:rsid w:val="006F22E5"/>
    <w:rsid w:val="006F37EA"/>
    <w:rsid w:val="006F420B"/>
    <w:rsid w:val="006F6957"/>
    <w:rsid w:val="007051A2"/>
    <w:rsid w:val="007070B9"/>
    <w:rsid w:val="00710BD0"/>
    <w:rsid w:val="00710F3C"/>
    <w:rsid w:val="007136F0"/>
    <w:rsid w:val="00713B67"/>
    <w:rsid w:val="00714DB9"/>
    <w:rsid w:val="00716179"/>
    <w:rsid w:val="007176FC"/>
    <w:rsid w:val="00720F48"/>
    <w:rsid w:val="00724AB0"/>
    <w:rsid w:val="007253B8"/>
    <w:rsid w:val="007262FD"/>
    <w:rsid w:val="00726D7E"/>
    <w:rsid w:val="00727168"/>
    <w:rsid w:val="0073280A"/>
    <w:rsid w:val="00734E1D"/>
    <w:rsid w:val="00737374"/>
    <w:rsid w:val="00747F67"/>
    <w:rsid w:val="00750636"/>
    <w:rsid w:val="00751B3B"/>
    <w:rsid w:val="007535AF"/>
    <w:rsid w:val="0075451D"/>
    <w:rsid w:val="00770334"/>
    <w:rsid w:val="007703CF"/>
    <w:rsid w:val="00772270"/>
    <w:rsid w:val="0077277A"/>
    <w:rsid w:val="00774E4E"/>
    <w:rsid w:val="00781273"/>
    <w:rsid w:val="007841DA"/>
    <w:rsid w:val="00784338"/>
    <w:rsid w:val="00784A55"/>
    <w:rsid w:val="00787279"/>
    <w:rsid w:val="0079078E"/>
    <w:rsid w:val="00790A79"/>
    <w:rsid w:val="00791E67"/>
    <w:rsid w:val="00793116"/>
    <w:rsid w:val="0079478C"/>
    <w:rsid w:val="00795EB1"/>
    <w:rsid w:val="007A06FE"/>
    <w:rsid w:val="007A191D"/>
    <w:rsid w:val="007A3913"/>
    <w:rsid w:val="007A4389"/>
    <w:rsid w:val="007A501F"/>
    <w:rsid w:val="007A7A0B"/>
    <w:rsid w:val="007B011F"/>
    <w:rsid w:val="007B02BF"/>
    <w:rsid w:val="007B1260"/>
    <w:rsid w:val="007B3D67"/>
    <w:rsid w:val="007B529A"/>
    <w:rsid w:val="007B6465"/>
    <w:rsid w:val="007B74BA"/>
    <w:rsid w:val="007B75AB"/>
    <w:rsid w:val="007C2471"/>
    <w:rsid w:val="007C3290"/>
    <w:rsid w:val="007C61B7"/>
    <w:rsid w:val="007C6E03"/>
    <w:rsid w:val="007C75C7"/>
    <w:rsid w:val="007D2AC9"/>
    <w:rsid w:val="007D3C12"/>
    <w:rsid w:val="007D3CBB"/>
    <w:rsid w:val="007D60F2"/>
    <w:rsid w:val="007D75C5"/>
    <w:rsid w:val="007E2392"/>
    <w:rsid w:val="007E2751"/>
    <w:rsid w:val="007E2C5A"/>
    <w:rsid w:val="007E55EC"/>
    <w:rsid w:val="007E5FCF"/>
    <w:rsid w:val="007E6134"/>
    <w:rsid w:val="007E636E"/>
    <w:rsid w:val="007E6FBE"/>
    <w:rsid w:val="007F1872"/>
    <w:rsid w:val="007F200C"/>
    <w:rsid w:val="007F2F13"/>
    <w:rsid w:val="007F397C"/>
    <w:rsid w:val="007F4CC6"/>
    <w:rsid w:val="007F55E1"/>
    <w:rsid w:val="007F77A0"/>
    <w:rsid w:val="00805333"/>
    <w:rsid w:val="0080586F"/>
    <w:rsid w:val="00805BC8"/>
    <w:rsid w:val="008125C1"/>
    <w:rsid w:val="008129B3"/>
    <w:rsid w:val="00814B18"/>
    <w:rsid w:val="008158E5"/>
    <w:rsid w:val="00817F8D"/>
    <w:rsid w:val="008210C5"/>
    <w:rsid w:val="0082446E"/>
    <w:rsid w:val="0082496F"/>
    <w:rsid w:val="00826964"/>
    <w:rsid w:val="008318BA"/>
    <w:rsid w:val="008337B8"/>
    <w:rsid w:val="008341CC"/>
    <w:rsid w:val="0084074F"/>
    <w:rsid w:val="00842B67"/>
    <w:rsid w:val="008438A8"/>
    <w:rsid w:val="00845413"/>
    <w:rsid w:val="00846174"/>
    <w:rsid w:val="00846D67"/>
    <w:rsid w:val="00851F07"/>
    <w:rsid w:val="00857C09"/>
    <w:rsid w:val="008608C5"/>
    <w:rsid w:val="00860E27"/>
    <w:rsid w:val="00860E85"/>
    <w:rsid w:val="00860EEA"/>
    <w:rsid w:val="00861155"/>
    <w:rsid w:val="00862BC7"/>
    <w:rsid w:val="00863F84"/>
    <w:rsid w:val="00864C04"/>
    <w:rsid w:val="00867F50"/>
    <w:rsid w:val="00870114"/>
    <w:rsid w:val="008749A8"/>
    <w:rsid w:val="00877EEC"/>
    <w:rsid w:val="00881654"/>
    <w:rsid w:val="0088184E"/>
    <w:rsid w:val="00881F59"/>
    <w:rsid w:val="00883D6A"/>
    <w:rsid w:val="0088412F"/>
    <w:rsid w:val="00884A23"/>
    <w:rsid w:val="00885084"/>
    <w:rsid w:val="0088697F"/>
    <w:rsid w:val="00887A0B"/>
    <w:rsid w:val="0089163D"/>
    <w:rsid w:val="008917A0"/>
    <w:rsid w:val="00892AA2"/>
    <w:rsid w:val="00893196"/>
    <w:rsid w:val="00894337"/>
    <w:rsid w:val="00895C7C"/>
    <w:rsid w:val="008A03C1"/>
    <w:rsid w:val="008A08BA"/>
    <w:rsid w:val="008A4931"/>
    <w:rsid w:val="008A4DFF"/>
    <w:rsid w:val="008A6297"/>
    <w:rsid w:val="008B4E93"/>
    <w:rsid w:val="008C00B3"/>
    <w:rsid w:val="008C0FAA"/>
    <w:rsid w:val="008C37FF"/>
    <w:rsid w:val="008C396D"/>
    <w:rsid w:val="008C4218"/>
    <w:rsid w:val="008D0F28"/>
    <w:rsid w:val="008D1176"/>
    <w:rsid w:val="008D4FCF"/>
    <w:rsid w:val="008D61E7"/>
    <w:rsid w:val="008D782E"/>
    <w:rsid w:val="008E03CF"/>
    <w:rsid w:val="008E1FF4"/>
    <w:rsid w:val="008E2C4E"/>
    <w:rsid w:val="008E4C2E"/>
    <w:rsid w:val="008E54C2"/>
    <w:rsid w:val="008E5732"/>
    <w:rsid w:val="008E5A0C"/>
    <w:rsid w:val="008F067D"/>
    <w:rsid w:val="009000A2"/>
    <w:rsid w:val="0090014A"/>
    <w:rsid w:val="0090017B"/>
    <w:rsid w:val="0090282B"/>
    <w:rsid w:val="00902E8D"/>
    <w:rsid w:val="00903961"/>
    <w:rsid w:val="00906362"/>
    <w:rsid w:val="0091084F"/>
    <w:rsid w:val="00912B33"/>
    <w:rsid w:val="009146C8"/>
    <w:rsid w:val="00914B1C"/>
    <w:rsid w:val="009150DE"/>
    <w:rsid w:val="0091531C"/>
    <w:rsid w:val="009164CF"/>
    <w:rsid w:val="009164F7"/>
    <w:rsid w:val="00917963"/>
    <w:rsid w:val="009228B2"/>
    <w:rsid w:val="00923463"/>
    <w:rsid w:val="00924333"/>
    <w:rsid w:val="00924537"/>
    <w:rsid w:val="00925947"/>
    <w:rsid w:val="00925B80"/>
    <w:rsid w:val="0093083A"/>
    <w:rsid w:val="00931B42"/>
    <w:rsid w:val="00932189"/>
    <w:rsid w:val="00934AC7"/>
    <w:rsid w:val="00934D77"/>
    <w:rsid w:val="00935325"/>
    <w:rsid w:val="00935525"/>
    <w:rsid w:val="009358FC"/>
    <w:rsid w:val="00937C59"/>
    <w:rsid w:val="009400A8"/>
    <w:rsid w:val="0094014C"/>
    <w:rsid w:val="00943F44"/>
    <w:rsid w:val="00944B0F"/>
    <w:rsid w:val="00944F71"/>
    <w:rsid w:val="009479D6"/>
    <w:rsid w:val="00952169"/>
    <w:rsid w:val="00954032"/>
    <w:rsid w:val="009557A1"/>
    <w:rsid w:val="00960ED8"/>
    <w:rsid w:val="00961EAC"/>
    <w:rsid w:val="009652E7"/>
    <w:rsid w:val="00967086"/>
    <w:rsid w:val="009673B3"/>
    <w:rsid w:val="009675B5"/>
    <w:rsid w:val="00970A42"/>
    <w:rsid w:val="00970C4E"/>
    <w:rsid w:val="009722F7"/>
    <w:rsid w:val="009727ED"/>
    <w:rsid w:val="00973749"/>
    <w:rsid w:val="00976025"/>
    <w:rsid w:val="009775C8"/>
    <w:rsid w:val="00981250"/>
    <w:rsid w:val="00981C87"/>
    <w:rsid w:val="00981F66"/>
    <w:rsid w:val="00983069"/>
    <w:rsid w:val="0098583B"/>
    <w:rsid w:val="00986FEB"/>
    <w:rsid w:val="00990A14"/>
    <w:rsid w:val="00991A6A"/>
    <w:rsid w:val="00991C7A"/>
    <w:rsid w:val="0099286D"/>
    <w:rsid w:val="00993C7A"/>
    <w:rsid w:val="009A10DB"/>
    <w:rsid w:val="009A1D27"/>
    <w:rsid w:val="009A3ED1"/>
    <w:rsid w:val="009A4CCD"/>
    <w:rsid w:val="009B46EE"/>
    <w:rsid w:val="009B4D23"/>
    <w:rsid w:val="009C0345"/>
    <w:rsid w:val="009C1476"/>
    <w:rsid w:val="009C2DAD"/>
    <w:rsid w:val="009C3183"/>
    <w:rsid w:val="009C3A81"/>
    <w:rsid w:val="009C7BD1"/>
    <w:rsid w:val="009D072A"/>
    <w:rsid w:val="009D0DFC"/>
    <w:rsid w:val="009D17E3"/>
    <w:rsid w:val="009D36FA"/>
    <w:rsid w:val="009E0EF3"/>
    <w:rsid w:val="009E534B"/>
    <w:rsid w:val="009E5979"/>
    <w:rsid w:val="009F022B"/>
    <w:rsid w:val="009F15E2"/>
    <w:rsid w:val="009F2217"/>
    <w:rsid w:val="009F2AB8"/>
    <w:rsid w:val="009F4206"/>
    <w:rsid w:val="009F5C60"/>
    <w:rsid w:val="00A03D35"/>
    <w:rsid w:val="00A03F84"/>
    <w:rsid w:val="00A047C9"/>
    <w:rsid w:val="00A050C2"/>
    <w:rsid w:val="00A05DE2"/>
    <w:rsid w:val="00A11A59"/>
    <w:rsid w:val="00A17B9F"/>
    <w:rsid w:val="00A208A0"/>
    <w:rsid w:val="00A26CC5"/>
    <w:rsid w:val="00A327EB"/>
    <w:rsid w:val="00A329D8"/>
    <w:rsid w:val="00A34C4A"/>
    <w:rsid w:val="00A35399"/>
    <w:rsid w:val="00A45ED0"/>
    <w:rsid w:val="00A510AE"/>
    <w:rsid w:val="00A51F8C"/>
    <w:rsid w:val="00A53864"/>
    <w:rsid w:val="00A55ABC"/>
    <w:rsid w:val="00A61B27"/>
    <w:rsid w:val="00A64A1A"/>
    <w:rsid w:val="00A653E6"/>
    <w:rsid w:val="00A65B0A"/>
    <w:rsid w:val="00A674BF"/>
    <w:rsid w:val="00A67D9B"/>
    <w:rsid w:val="00A716A2"/>
    <w:rsid w:val="00A71D85"/>
    <w:rsid w:val="00A721AB"/>
    <w:rsid w:val="00A72CBD"/>
    <w:rsid w:val="00A74AC9"/>
    <w:rsid w:val="00A76834"/>
    <w:rsid w:val="00A77745"/>
    <w:rsid w:val="00A81E89"/>
    <w:rsid w:val="00A829AC"/>
    <w:rsid w:val="00A83825"/>
    <w:rsid w:val="00A841BD"/>
    <w:rsid w:val="00A85069"/>
    <w:rsid w:val="00A91BD1"/>
    <w:rsid w:val="00A9321E"/>
    <w:rsid w:val="00A93F0B"/>
    <w:rsid w:val="00A93F4D"/>
    <w:rsid w:val="00A971C5"/>
    <w:rsid w:val="00A978B1"/>
    <w:rsid w:val="00A97A23"/>
    <w:rsid w:val="00AA10D3"/>
    <w:rsid w:val="00AA1377"/>
    <w:rsid w:val="00AA2A40"/>
    <w:rsid w:val="00AA2CB8"/>
    <w:rsid w:val="00AA3547"/>
    <w:rsid w:val="00AA6A6A"/>
    <w:rsid w:val="00AA7B1D"/>
    <w:rsid w:val="00AB1E49"/>
    <w:rsid w:val="00AB250E"/>
    <w:rsid w:val="00AB27D3"/>
    <w:rsid w:val="00AB52B9"/>
    <w:rsid w:val="00AB6D48"/>
    <w:rsid w:val="00AC2601"/>
    <w:rsid w:val="00AC33D5"/>
    <w:rsid w:val="00AC6898"/>
    <w:rsid w:val="00AC6B03"/>
    <w:rsid w:val="00AD1D04"/>
    <w:rsid w:val="00AD3C1C"/>
    <w:rsid w:val="00AD7B91"/>
    <w:rsid w:val="00AE1E00"/>
    <w:rsid w:val="00AE1E85"/>
    <w:rsid w:val="00AE43D6"/>
    <w:rsid w:val="00AE4CA3"/>
    <w:rsid w:val="00AE4FD5"/>
    <w:rsid w:val="00AE5143"/>
    <w:rsid w:val="00AE7614"/>
    <w:rsid w:val="00AF0979"/>
    <w:rsid w:val="00AF12BC"/>
    <w:rsid w:val="00AF3ED3"/>
    <w:rsid w:val="00AF3FF0"/>
    <w:rsid w:val="00AF793D"/>
    <w:rsid w:val="00B0045A"/>
    <w:rsid w:val="00B01884"/>
    <w:rsid w:val="00B01B7D"/>
    <w:rsid w:val="00B032D2"/>
    <w:rsid w:val="00B0542D"/>
    <w:rsid w:val="00B07FB8"/>
    <w:rsid w:val="00B07FF2"/>
    <w:rsid w:val="00B10935"/>
    <w:rsid w:val="00B10D6D"/>
    <w:rsid w:val="00B1219C"/>
    <w:rsid w:val="00B14514"/>
    <w:rsid w:val="00B15166"/>
    <w:rsid w:val="00B1597A"/>
    <w:rsid w:val="00B17BA6"/>
    <w:rsid w:val="00B2057D"/>
    <w:rsid w:val="00B211EC"/>
    <w:rsid w:val="00B23328"/>
    <w:rsid w:val="00B24743"/>
    <w:rsid w:val="00B24F2E"/>
    <w:rsid w:val="00B257D8"/>
    <w:rsid w:val="00B2737F"/>
    <w:rsid w:val="00B30DD0"/>
    <w:rsid w:val="00B31179"/>
    <w:rsid w:val="00B3197A"/>
    <w:rsid w:val="00B319F7"/>
    <w:rsid w:val="00B333BD"/>
    <w:rsid w:val="00B3374E"/>
    <w:rsid w:val="00B34255"/>
    <w:rsid w:val="00B370EA"/>
    <w:rsid w:val="00B440B1"/>
    <w:rsid w:val="00B44A3A"/>
    <w:rsid w:val="00B46E9D"/>
    <w:rsid w:val="00B513BC"/>
    <w:rsid w:val="00B51A90"/>
    <w:rsid w:val="00B52E78"/>
    <w:rsid w:val="00B5554C"/>
    <w:rsid w:val="00B560F2"/>
    <w:rsid w:val="00B62B7D"/>
    <w:rsid w:val="00B632DF"/>
    <w:rsid w:val="00B653F2"/>
    <w:rsid w:val="00B65B55"/>
    <w:rsid w:val="00B662A3"/>
    <w:rsid w:val="00B666EC"/>
    <w:rsid w:val="00B67256"/>
    <w:rsid w:val="00B722A0"/>
    <w:rsid w:val="00B74528"/>
    <w:rsid w:val="00B77F28"/>
    <w:rsid w:val="00B82463"/>
    <w:rsid w:val="00B8311D"/>
    <w:rsid w:val="00B8318F"/>
    <w:rsid w:val="00B849AF"/>
    <w:rsid w:val="00B850BC"/>
    <w:rsid w:val="00B97000"/>
    <w:rsid w:val="00B9784C"/>
    <w:rsid w:val="00B97AF9"/>
    <w:rsid w:val="00BA1932"/>
    <w:rsid w:val="00BA2734"/>
    <w:rsid w:val="00BA3B44"/>
    <w:rsid w:val="00BB1A86"/>
    <w:rsid w:val="00BB20E8"/>
    <w:rsid w:val="00BB5082"/>
    <w:rsid w:val="00BB6C78"/>
    <w:rsid w:val="00BC2AA3"/>
    <w:rsid w:val="00BC2F9E"/>
    <w:rsid w:val="00BD1EDA"/>
    <w:rsid w:val="00BD35BB"/>
    <w:rsid w:val="00BD3B98"/>
    <w:rsid w:val="00BD49BF"/>
    <w:rsid w:val="00BD51F1"/>
    <w:rsid w:val="00BE04BE"/>
    <w:rsid w:val="00BE270B"/>
    <w:rsid w:val="00BE47C3"/>
    <w:rsid w:val="00BE68A9"/>
    <w:rsid w:val="00BF0589"/>
    <w:rsid w:val="00BF0EF9"/>
    <w:rsid w:val="00BF1185"/>
    <w:rsid w:val="00BF1995"/>
    <w:rsid w:val="00BF2F90"/>
    <w:rsid w:val="00BF3A32"/>
    <w:rsid w:val="00BF3F1C"/>
    <w:rsid w:val="00BF6034"/>
    <w:rsid w:val="00BF68B4"/>
    <w:rsid w:val="00BF74D7"/>
    <w:rsid w:val="00BF7ED1"/>
    <w:rsid w:val="00C03625"/>
    <w:rsid w:val="00C06F67"/>
    <w:rsid w:val="00C104C4"/>
    <w:rsid w:val="00C1339D"/>
    <w:rsid w:val="00C14E8A"/>
    <w:rsid w:val="00C15418"/>
    <w:rsid w:val="00C17911"/>
    <w:rsid w:val="00C2041C"/>
    <w:rsid w:val="00C21D94"/>
    <w:rsid w:val="00C22245"/>
    <w:rsid w:val="00C22D13"/>
    <w:rsid w:val="00C239CB"/>
    <w:rsid w:val="00C23ABB"/>
    <w:rsid w:val="00C279C4"/>
    <w:rsid w:val="00C27C18"/>
    <w:rsid w:val="00C32272"/>
    <w:rsid w:val="00C34D40"/>
    <w:rsid w:val="00C371B0"/>
    <w:rsid w:val="00C40C2D"/>
    <w:rsid w:val="00C425A2"/>
    <w:rsid w:val="00C42C7C"/>
    <w:rsid w:val="00C43C34"/>
    <w:rsid w:val="00C44832"/>
    <w:rsid w:val="00C516D0"/>
    <w:rsid w:val="00C529F5"/>
    <w:rsid w:val="00C52D0A"/>
    <w:rsid w:val="00C61B13"/>
    <w:rsid w:val="00C633DB"/>
    <w:rsid w:val="00C63E9E"/>
    <w:rsid w:val="00C63FDC"/>
    <w:rsid w:val="00C64213"/>
    <w:rsid w:val="00C71065"/>
    <w:rsid w:val="00C715F6"/>
    <w:rsid w:val="00C73AEA"/>
    <w:rsid w:val="00C74702"/>
    <w:rsid w:val="00C76EAF"/>
    <w:rsid w:val="00C76FF2"/>
    <w:rsid w:val="00C802B9"/>
    <w:rsid w:val="00C81E32"/>
    <w:rsid w:val="00C833BC"/>
    <w:rsid w:val="00C864A4"/>
    <w:rsid w:val="00C9041B"/>
    <w:rsid w:val="00C93E38"/>
    <w:rsid w:val="00C96A9A"/>
    <w:rsid w:val="00CA157C"/>
    <w:rsid w:val="00CA3C78"/>
    <w:rsid w:val="00CA4201"/>
    <w:rsid w:val="00CA6B0B"/>
    <w:rsid w:val="00CB03A8"/>
    <w:rsid w:val="00CB3205"/>
    <w:rsid w:val="00CB53C5"/>
    <w:rsid w:val="00CB5CD1"/>
    <w:rsid w:val="00CC262E"/>
    <w:rsid w:val="00CC5DB1"/>
    <w:rsid w:val="00CC77EB"/>
    <w:rsid w:val="00CD3B00"/>
    <w:rsid w:val="00CD477A"/>
    <w:rsid w:val="00CD5106"/>
    <w:rsid w:val="00CD56F3"/>
    <w:rsid w:val="00CE05FC"/>
    <w:rsid w:val="00CE0A57"/>
    <w:rsid w:val="00CE3090"/>
    <w:rsid w:val="00CE30B2"/>
    <w:rsid w:val="00CE3856"/>
    <w:rsid w:val="00CE3F49"/>
    <w:rsid w:val="00CE67C2"/>
    <w:rsid w:val="00CE7AA7"/>
    <w:rsid w:val="00D000A3"/>
    <w:rsid w:val="00D04440"/>
    <w:rsid w:val="00D05009"/>
    <w:rsid w:val="00D10A76"/>
    <w:rsid w:val="00D1161D"/>
    <w:rsid w:val="00D147E4"/>
    <w:rsid w:val="00D223D7"/>
    <w:rsid w:val="00D33CC4"/>
    <w:rsid w:val="00D40635"/>
    <w:rsid w:val="00D41AAE"/>
    <w:rsid w:val="00D42AD4"/>
    <w:rsid w:val="00D432E3"/>
    <w:rsid w:val="00D43705"/>
    <w:rsid w:val="00D50E2E"/>
    <w:rsid w:val="00D52B32"/>
    <w:rsid w:val="00D53601"/>
    <w:rsid w:val="00D60987"/>
    <w:rsid w:val="00D610D1"/>
    <w:rsid w:val="00D66377"/>
    <w:rsid w:val="00D7004A"/>
    <w:rsid w:val="00D71F61"/>
    <w:rsid w:val="00D75FBF"/>
    <w:rsid w:val="00D83E3B"/>
    <w:rsid w:val="00D86F70"/>
    <w:rsid w:val="00D8773A"/>
    <w:rsid w:val="00D90399"/>
    <w:rsid w:val="00D90DB0"/>
    <w:rsid w:val="00D92180"/>
    <w:rsid w:val="00D933DE"/>
    <w:rsid w:val="00D9383C"/>
    <w:rsid w:val="00D94284"/>
    <w:rsid w:val="00DA59FA"/>
    <w:rsid w:val="00DA5C76"/>
    <w:rsid w:val="00DB05C9"/>
    <w:rsid w:val="00DB1A2D"/>
    <w:rsid w:val="00DB4147"/>
    <w:rsid w:val="00DB4D99"/>
    <w:rsid w:val="00DB6B00"/>
    <w:rsid w:val="00DB7E7A"/>
    <w:rsid w:val="00DC10F2"/>
    <w:rsid w:val="00DC1704"/>
    <w:rsid w:val="00DC314F"/>
    <w:rsid w:val="00DC519E"/>
    <w:rsid w:val="00DC5361"/>
    <w:rsid w:val="00DC7314"/>
    <w:rsid w:val="00DC7DB1"/>
    <w:rsid w:val="00DD13EB"/>
    <w:rsid w:val="00DD3404"/>
    <w:rsid w:val="00DD4045"/>
    <w:rsid w:val="00DD4C67"/>
    <w:rsid w:val="00DE0282"/>
    <w:rsid w:val="00DE07D3"/>
    <w:rsid w:val="00DE120B"/>
    <w:rsid w:val="00DE13BF"/>
    <w:rsid w:val="00DE5F1A"/>
    <w:rsid w:val="00DE67CD"/>
    <w:rsid w:val="00DE7CF9"/>
    <w:rsid w:val="00DF0B26"/>
    <w:rsid w:val="00DF41E6"/>
    <w:rsid w:val="00DF4AEC"/>
    <w:rsid w:val="00DF5752"/>
    <w:rsid w:val="00DF7AF9"/>
    <w:rsid w:val="00E00C97"/>
    <w:rsid w:val="00E040F7"/>
    <w:rsid w:val="00E05AF4"/>
    <w:rsid w:val="00E060B9"/>
    <w:rsid w:val="00E07EC5"/>
    <w:rsid w:val="00E10E3C"/>
    <w:rsid w:val="00E11E3D"/>
    <w:rsid w:val="00E14A1E"/>
    <w:rsid w:val="00E17420"/>
    <w:rsid w:val="00E209A6"/>
    <w:rsid w:val="00E25BFC"/>
    <w:rsid w:val="00E25FEA"/>
    <w:rsid w:val="00E262A8"/>
    <w:rsid w:val="00E26E27"/>
    <w:rsid w:val="00E27159"/>
    <w:rsid w:val="00E273F7"/>
    <w:rsid w:val="00E32E87"/>
    <w:rsid w:val="00E35CAA"/>
    <w:rsid w:val="00E36FE1"/>
    <w:rsid w:val="00E421D1"/>
    <w:rsid w:val="00E42FCE"/>
    <w:rsid w:val="00E46842"/>
    <w:rsid w:val="00E47060"/>
    <w:rsid w:val="00E4726C"/>
    <w:rsid w:val="00E4754F"/>
    <w:rsid w:val="00E47630"/>
    <w:rsid w:val="00E47ADB"/>
    <w:rsid w:val="00E47C86"/>
    <w:rsid w:val="00E510D5"/>
    <w:rsid w:val="00E51774"/>
    <w:rsid w:val="00E536F3"/>
    <w:rsid w:val="00E5401E"/>
    <w:rsid w:val="00E55F6F"/>
    <w:rsid w:val="00E57449"/>
    <w:rsid w:val="00E65275"/>
    <w:rsid w:val="00E67A5E"/>
    <w:rsid w:val="00E70150"/>
    <w:rsid w:val="00E75BD6"/>
    <w:rsid w:val="00E80B77"/>
    <w:rsid w:val="00E81FB8"/>
    <w:rsid w:val="00E87898"/>
    <w:rsid w:val="00E95BF4"/>
    <w:rsid w:val="00E961EB"/>
    <w:rsid w:val="00E96698"/>
    <w:rsid w:val="00EA0C41"/>
    <w:rsid w:val="00EA193D"/>
    <w:rsid w:val="00EA37C0"/>
    <w:rsid w:val="00EA38B3"/>
    <w:rsid w:val="00EA583D"/>
    <w:rsid w:val="00EA765B"/>
    <w:rsid w:val="00EB07F9"/>
    <w:rsid w:val="00EB0C5F"/>
    <w:rsid w:val="00EB467A"/>
    <w:rsid w:val="00EB7571"/>
    <w:rsid w:val="00EC1E9C"/>
    <w:rsid w:val="00EC2162"/>
    <w:rsid w:val="00EC2591"/>
    <w:rsid w:val="00EC34A0"/>
    <w:rsid w:val="00ED5F62"/>
    <w:rsid w:val="00EE1D51"/>
    <w:rsid w:val="00EE3033"/>
    <w:rsid w:val="00EF07E8"/>
    <w:rsid w:val="00EF0F37"/>
    <w:rsid w:val="00EF6C9A"/>
    <w:rsid w:val="00F01D70"/>
    <w:rsid w:val="00F02276"/>
    <w:rsid w:val="00F02ECF"/>
    <w:rsid w:val="00F04AE6"/>
    <w:rsid w:val="00F06044"/>
    <w:rsid w:val="00F060AA"/>
    <w:rsid w:val="00F105D6"/>
    <w:rsid w:val="00F12817"/>
    <w:rsid w:val="00F12FD1"/>
    <w:rsid w:val="00F1342B"/>
    <w:rsid w:val="00F1451B"/>
    <w:rsid w:val="00F16603"/>
    <w:rsid w:val="00F177E3"/>
    <w:rsid w:val="00F20AC6"/>
    <w:rsid w:val="00F2103E"/>
    <w:rsid w:val="00F22B39"/>
    <w:rsid w:val="00F244C7"/>
    <w:rsid w:val="00F24E9C"/>
    <w:rsid w:val="00F2539D"/>
    <w:rsid w:val="00F254D3"/>
    <w:rsid w:val="00F26A40"/>
    <w:rsid w:val="00F3064A"/>
    <w:rsid w:val="00F30EA8"/>
    <w:rsid w:val="00F31A48"/>
    <w:rsid w:val="00F32599"/>
    <w:rsid w:val="00F32D31"/>
    <w:rsid w:val="00F3330A"/>
    <w:rsid w:val="00F33469"/>
    <w:rsid w:val="00F3371A"/>
    <w:rsid w:val="00F33AF6"/>
    <w:rsid w:val="00F363DE"/>
    <w:rsid w:val="00F406D1"/>
    <w:rsid w:val="00F40A77"/>
    <w:rsid w:val="00F43D44"/>
    <w:rsid w:val="00F467B3"/>
    <w:rsid w:val="00F51661"/>
    <w:rsid w:val="00F51A14"/>
    <w:rsid w:val="00F5478A"/>
    <w:rsid w:val="00F54ACF"/>
    <w:rsid w:val="00F6140E"/>
    <w:rsid w:val="00F62E01"/>
    <w:rsid w:val="00F64C4B"/>
    <w:rsid w:val="00F65A09"/>
    <w:rsid w:val="00F65E39"/>
    <w:rsid w:val="00F706A3"/>
    <w:rsid w:val="00F724A5"/>
    <w:rsid w:val="00F725A1"/>
    <w:rsid w:val="00F73350"/>
    <w:rsid w:val="00F7469A"/>
    <w:rsid w:val="00F75333"/>
    <w:rsid w:val="00F756F2"/>
    <w:rsid w:val="00F76475"/>
    <w:rsid w:val="00F770F5"/>
    <w:rsid w:val="00F773F1"/>
    <w:rsid w:val="00F820E5"/>
    <w:rsid w:val="00F83E99"/>
    <w:rsid w:val="00F84CCD"/>
    <w:rsid w:val="00F84EB2"/>
    <w:rsid w:val="00F87D60"/>
    <w:rsid w:val="00F90039"/>
    <w:rsid w:val="00F90782"/>
    <w:rsid w:val="00F91EE6"/>
    <w:rsid w:val="00FA1121"/>
    <w:rsid w:val="00FA1FF6"/>
    <w:rsid w:val="00FA61C3"/>
    <w:rsid w:val="00FA629D"/>
    <w:rsid w:val="00FA63D7"/>
    <w:rsid w:val="00FB0684"/>
    <w:rsid w:val="00FB0A06"/>
    <w:rsid w:val="00FB0C41"/>
    <w:rsid w:val="00FB0F36"/>
    <w:rsid w:val="00FB0F62"/>
    <w:rsid w:val="00FB1F20"/>
    <w:rsid w:val="00FB5781"/>
    <w:rsid w:val="00FB67B7"/>
    <w:rsid w:val="00FB7768"/>
    <w:rsid w:val="00FC0369"/>
    <w:rsid w:val="00FC18AD"/>
    <w:rsid w:val="00FC5669"/>
    <w:rsid w:val="00FC73A1"/>
    <w:rsid w:val="00FC78B4"/>
    <w:rsid w:val="00FD0B44"/>
    <w:rsid w:val="00FD0E13"/>
    <w:rsid w:val="00FD281E"/>
    <w:rsid w:val="00FD4C9F"/>
    <w:rsid w:val="00FD609E"/>
    <w:rsid w:val="00FE1338"/>
    <w:rsid w:val="00FE2A62"/>
    <w:rsid w:val="00FE5184"/>
    <w:rsid w:val="00FF0AAC"/>
    <w:rsid w:val="012E57F5"/>
    <w:rsid w:val="021A6F44"/>
    <w:rsid w:val="021DA10A"/>
    <w:rsid w:val="02979417"/>
    <w:rsid w:val="02B04143"/>
    <w:rsid w:val="02F24F8B"/>
    <w:rsid w:val="036E00C8"/>
    <w:rsid w:val="03BA7F9B"/>
    <w:rsid w:val="0420DE08"/>
    <w:rsid w:val="04716AFB"/>
    <w:rsid w:val="062E2D3B"/>
    <w:rsid w:val="06679B07"/>
    <w:rsid w:val="08F18926"/>
    <w:rsid w:val="093D543A"/>
    <w:rsid w:val="094B842A"/>
    <w:rsid w:val="0989D30D"/>
    <w:rsid w:val="0B0C0459"/>
    <w:rsid w:val="0B20B88B"/>
    <w:rsid w:val="0BEA6FA6"/>
    <w:rsid w:val="0E9C50E1"/>
    <w:rsid w:val="0FCB61C4"/>
    <w:rsid w:val="0FEF3965"/>
    <w:rsid w:val="10663194"/>
    <w:rsid w:val="1131A5B1"/>
    <w:rsid w:val="11B9C318"/>
    <w:rsid w:val="11CE945C"/>
    <w:rsid w:val="12A63A0C"/>
    <w:rsid w:val="12D1FE8F"/>
    <w:rsid w:val="135CA02C"/>
    <w:rsid w:val="138CC5D7"/>
    <w:rsid w:val="138E99DC"/>
    <w:rsid w:val="142EB0A0"/>
    <w:rsid w:val="14F85446"/>
    <w:rsid w:val="164A564A"/>
    <w:rsid w:val="166C36D0"/>
    <w:rsid w:val="1718BFBF"/>
    <w:rsid w:val="173C86B8"/>
    <w:rsid w:val="17D0C34D"/>
    <w:rsid w:val="17DAC181"/>
    <w:rsid w:val="180AD2FB"/>
    <w:rsid w:val="18242D2E"/>
    <w:rsid w:val="19733CDA"/>
    <w:rsid w:val="19FE0412"/>
    <w:rsid w:val="1B0F5F3C"/>
    <w:rsid w:val="1BCCE262"/>
    <w:rsid w:val="1BD4B2CD"/>
    <w:rsid w:val="1C7158F1"/>
    <w:rsid w:val="1C825BB0"/>
    <w:rsid w:val="1CA026EA"/>
    <w:rsid w:val="1CFCE475"/>
    <w:rsid w:val="1D64CD65"/>
    <w:rsid w:val="1EC6C528"/>
    <w:rsid w:val="1F9390F7"/>
    <w:rsid w:val="20A4F849"/>
    <w:rsid w:val="210008E8"/>
    <w:rsid w:val="21B3FC70"/>
    <w:rsid w:val="21F42D90"/>
    <w:rsid w:val="228D2B36"/>
    <w:rsid w:val="22CC6AB8"/>
    <w:rsid w:val="233EEDA5"/>
    <w:rsid w:val="23980C37"/>
    <w:rsid w:val="2480E1B4"/>
    <w:rsid w:val="249C7289"/>
    <w:rsid w:val="25E9AA1E"/>
    <w:rsid w:val="2602574A"/>
    <w:rsid w:val="2688C60B"/>
    <w:rsid w:val="27518C91"/>
    <w:rsid w:val="2772F40F"/>
    <w:rsid w:val="2A386E8A"/>
    <w:rsid w:val="2B48D996"/>
    <w:rsid w:val="2C8F6A41"/>
    <w:rsid w:val="2CFD5092"/>
    <w:rsid w:val="2DAB81A0"/>
    <w:rsid w:val="2DED5066"/>
    <w:rsid w:val="2E391B7A"/>
    <w:rsid w:val="2E6618FC"/>
    <w:rsid w:val="2EB7D8F6"/>
    <w:rsid w:val="2EF95F35"/>
    <w:rsid w:val="2F149267"/>
    <w:rsid w:val="2F7CFAC4"/>
    <w:rsid w:val="306FC611"/>
    <w:rsid w:val="307E73F8"/>
    <w:rsid w:val="314F4013"/>
    <w:rsid w:val="317E7B22"/>
    <w:rsid w:val="317F348C"/>
    <w:rsid w:val="31A96FF9"/>
    <w:rsid w:val="325A3BDB"/>
    <w:rsid w:val="32FD061D"/>
    <w:rsid w:val="3361D86C"/>
    <w:rsid w:val="341869BD"/>
    <w:rsid w:val="3483BBB8"/>
    <w:rsid w:val="349B8254"/>
    <w:rsid w:val="34A0AE88"/>
    <w:rsid w:val="350BD91F"/>
    <w:rsid w:val="354C4E36"/>
    <w:rsid w:val="36AA59F6"/>
    <w:rsid w:val="36AEB633"/>
    <w:rsid w:val="36C07352"/>
    <w:rsid w:val="3701C544"/>
    <w:rsid w:val="3780C6A7"/>
    <w:rsid w:val="37988D43"/>
    <w:rsid w:val="384A6A4D"/>
    <w:rsid w:val="39A79CB3"/>
    <w:rsid w:val="39D34086"/>
    <w:rsid w:val="3A0E183B"/>
    <w:rsid w:val="3A76A30C"/>
    <w:rsid w:val="3ADB03CF"/>
    <w:rsid w:val="3B1BA1A8"/>
    <w:rsid w:val="3B9FD6F5"/>
    <w:rsid w:val="3C01D750"/>
    <w:rsid w:val="3C77E734"/>
    <w:rsid w:val="3D501A19"/>
    <w:rsid w:val="3D86730C"/>
    <w:rsid w:val="3DE5EC18"/>
    <w:rsid w:val="3F15774C"/>
    <w:rsid w:val="40590A32"/>
    <w:rsid w:val="40BACF6F"/>
    <w:rsid w:val="414596A7"/>
    <w:rsid w:val="41529780"/>
    <w:rsid w:val="41C26C00"/>
    <w:rsid w:val="42690280"/>
    <w:rsid w:val="4278FD51"/>
    <w:rsid w:val="42A5962C"/>
    <w:rsid w:val="42B58153"/>
    <w:rsid w:val="42EF47E0"/>
    <w:rsid w:val="43F70E50"/>
    <w:rsid w:val="442733FB"/>
    <w:rsid w:val="4440FD2C"/>
    <w:rsid w:val="45464397"/>
    <w:rsid w:val="4647B385"/>
    <w:rsid w:val="46625AF6"/>
    <w:rsid w:val="46E4C46E"/>
    <w:rsid w:val="472E7872"/>
    <w:rsid w:val="479635FE"/>
    <w:rsid w:val="483C31DA"/>
    <w:rsid w:val="492CCF55"/>
    <w:rsid w:val="4A5CB844"/>
    <w:rsid w:val="4B2E4435"/>
    <w:rsid w:val="4B39A4DE"/>
    <w:rsid w:val="4BE781E2"/>
    <w:rsid w:val="4C675086"/>
    <w:rsid w:val="4D043F31"/>
    <w:rsid w:val="4D0BC715"/>
    <w:rsid w:val="4D8A8491"/>
    <w:rsid w:val="4F7C2211"/>
    <w:rsid w:val="51255F92"/>
    <w:rsid w:val="51DFD51B"/>
    <w:rsid w:val="51E0F09D"/>
    <w:rsid w:val="524B753C"/>
    <w:rsid w:val="5359D803"/>
    <w:rsid w:val="535D09C9"/>
    <w:rsid w:val="5366A60B"/>
    <w:rsid w:val="537D15F2"/>
    <w:rsid w:val="53C1DC18"/>
    <w:rsid w:val="54384CED"/>
    <w:rsid w:val="54FB8600"/>
    <w:rsid w:val="553086BE"/>
    <w:rsid w:val="55407CEF"/>
    <w:rsid w:val="557FDA7D"/>
    <w:rsid w:val="55AD3E32"/>
    <w:rsid w:val="561223D1"/>
    <w:rsid w:val="564F1C24"/>
    <w:rsid w:val="57063A55"/>
    <w:rsid w:val="577F149A"/>
    <w:rsid w:val="57D5D1BF"/>
    <w:rsid w:val="5A00CC3A"/>
    <w:rsid w:val="5A30F1E5"/>
    <w:rsid w:val="5AC7E41A"/>
    <w:rsid w:val="5CEE8258"/>
    <w:rsid w:val="5EC8593C"/>
    <w:rsid w:val="5F457E0F"/>
    <w:rsid w:val="5F67F839"/>
    <w:rsid w:val="601BEAC0"/>
    <w:rsid w:val="60AD6082"/>
    <w:rsid w:val="60CEC800"/>
    <w:rsid w:val="613E621F"/>
    <w:rsid w:val="62226FAC"/>
    <w:rsid w:val="62A42806"/>
    <w:rsid w:val="640CE576"/>
    <w:rsid w:val="65148207"/>
    <w:rsid w:val="65154EA0"/>
    <w:rsid w:val="65B3764A"/>
    <w:rsid w:val="65BB1887"/>
    <w:rsid w:val="65DFA82E"/>
    <w:rsid w:val="6630E8E0"/>
    <w:rsid w:val="6789BF09"/>
    <w:rsid w:val="6898599E"/>
    <w:rsid w:val="696395ED"/>
    <w:rsid w:val="69FFF82A"/>
    <w:rsid w:val="6AB3FF48"/>
    <w:rsid w:val="6AB88F4E"/>
    <w:rsid w:val="6AD579D2"/>
    <w:rsid w:val="6AEC6096"/>
    <w:rsid w:val="6B8A6BF9"/>
    <w:rsid w:val="6B8E47E1"/>
    <w:rsid w:val="6CA7D79E"/>
    <w:rsid w:val="6D141B8C"/>
    <w:rsid w:val="6DB0C1B0"/>
    <w:rsid w:val="70062DE7"/>
    <w:rsid w:val="7035EDF0"/>
    <w:rsid w:val="718A174C"/>
    <w:rsid w:val="72E7CB3B"/>
    <w:rsid w:val="735DCD84"/>
    <w:rsid w:val="746ED4D9"/>
    <w:rsid w:val="74917C74"/>
    <w:rsid w:val="7522F236"/>
    <w:rsid w:val="7579C731"/>
    <w:rsid w:val="762126D2"/>
    <w:rsid w:val="76ABEE0A"/>
    <w:rsid w:val="778A62F4"/>
    <w:rsid w:val="78070772"/>
    <w:rsid w:val="784D9C07"/>
    <w:rsid w:val="78829CC5"/>
    <w:rsid w:val="79A1322B"/>
    <w:rsid w:val="7A12B75D"/>
    <w:rsid w:val="7AA81922"/>
    <w:rsid w:val="7B27E7C6"/>
    <w:rsid w:val="7B643A19"/>
    <w:rsid w:val="7C3AA6CA"/>
    <w:rsid w:val="7C3F3DCF"/>
    <w:rsid w:val="7C6D10C8"/>
    <w:rsid w:val="7C884255"/>
    <w:rsid w:val="7CAA52EA"/>
    <w:rsid w:val="7D52E241"/>
    <w:rsid w:val="7D8307EC"/>
    <w:rsid w:val="7E19FA21"/>
    <w:rsid w:val="7E3CB951"/>
    <w:rsid w:val="7E61E6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4413C1C-EB98-439C-8A8C-5958EAE73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95657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03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422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4304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410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84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96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8853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671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7654102">
                              <w:marLeft w:val="-10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86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7779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1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48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46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784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59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45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366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85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591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381788">
                              <w:marLeft w:val="-10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2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641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69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53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58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999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2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14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8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251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8213031">
                              <w:marLeft w:val="-10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3</Pages>
  <Words>1699</Words>
  <Characters>9175</Characters>
  <Application>Microsoft Office Word</Application>
  <DocSecurity>0</DocSecurity>
  <Lines>76</Lines>
  <Paragraphs>21</Paragraphs>
  <ScaleCrop>false</ScaleCrop>
  <Company/>
  <LinksUpToDate>false</LinksUpToDate>
  <CharactersWithSpaces>10853</CharactersWithSpaces>
  <SharedDoc>false</SharedDoc>
  <HLinks>
    <vt:vector size="114" baseType="variant">
      <vt:variant>
        <vt:i4>2228351</vt:i4>
      </vt:variant>
      <vt:variant>
        <vt:i4>129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26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23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90059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96283783</vt:lpwstr>
      </vt:variant>
      <vt:variant>
        <vt:i4>1835056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96283782</vt:lpwstr>
      </vt:variant>
      <vt:variant>
        <vt:i4>2031664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96283781</vt:lpwstr>
      </vt:variant>
      <vt:variant>
        <vt:i4>196612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96283780</vt:lpwstr>
      </vt:variant>
      <vt:variant>
        <vt:i4>1507391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96283779</vt:lpwstr>
      </vt:variant>
      <vt:variant>
        <vt:i4>144185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96283778</vt:lpwstr>
      </vt:variant>
      <vt:variant>
        <vt:i4>163846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96283777</vt:lpwstr>
      </vt:variant>
      <vt:variant>
        <vt:i4>157292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6283776</vt:lpwstr>
      </vt:variant>
      <vt:variant>
        <vt:i4>17695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6283775</vt:lpwstr>
      </vt:variant>
      <vt:variant>
        <vt:i4>170399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6283774</vt:lpwstr>
      </vt:variant>
      <vt:variant>
        <vt:i4>190060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6283773</vt:lpwstr>
      </vt:variant>
      <vt:variant>
        <vt:i4>183507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6283772</vt:lpwstr>
      </vt:variant>
      <vt:variant>
        <vt:i4>203167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6283771</vt:lpwstr>
      </vt:variant>
      <vt:variant>
        <vt:i4>19661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6283770</vt:lpwstr>
      </vt:variant>
      <vt:variant>
        <vt:i4>150739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6283769</vt:lpwstr>
      </vt:variant>
      <vt:variant>
        <vt:i4>144185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628376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Helisana dos Santos Lula</cp:lastModifiedBy>
  <cp:revision>39</cp:revision>
  <dcterms:created xsi:type="dcterms:W3CDTF">2022-04-07T17:43:00Z</dcterms:created>
  <dcterms:modified xsi:type="dcterms:W3CDTF">2022-04-07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